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0"/>
        <w:gridCol w:w="4951"/>
      </w:tblGrid>
      <w:tr w:rsidR="009F2732" w14:paraId="6B20267F" w14:textId="77777777" w:rsidTr="00906BD8">
        <w:tc>
          <w:tcPr>
            <w:tcW w:w="5080" w:type="dxa"/>
          </w:tcPr>
          <w:p w14:paraId="2EA9FD8E" w14:textId="77777777" w:rsidR="009F2732" w:rsidRDefault="009F2732" w:rsidP="009F2732">
            <w:pPr>
              <w:jc w:val="both"/>
            </w:pPr>
            <w:r w:rsidRPr="00904EBB">
              <w:rPr>
                <w:rFonts w:cstheme="minorHAnsi"/>
                <w:noProof/>
                <w:lang w:eastAsia="en-GB"/>
              </w:rPr>
              <w:drawing>
                <wp:inline distT="0" distB="0" distL="0" distR="0" wp14:anchorId="3520CE66" wp14:editId="469AE4AA">
                  <wp:extent cx="2428875" cy="6307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9227" cy="638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1" w:type="dxa"/>
          </w:tcPr>
          <w:p w14:paraId="4A70F97E" w14:textId="33350995" w:rsidR="009F2732" w:rsidRDefault="00554152" w:rsidP="009F2732">
            <w:pPr>
              <w:jc w:val="right"/>
            </w:pPr>
            <w:r>
              <w:rPr>
                <w:noProof/>
              </w:rPr>
              <w:drawing>
                <wp:inline distT="0" distB="0" distL="0" distR="0" wp14:anchorId="14BD76DE" wp14:editId="4385DF0A">
                  <wp:extent cx="2638425" cy="500380"/>
                  <wp:effectExtent l="0" t="0" r="9525" b="0"/>
                  <wp:docPr id="29" name="Picture 28" descr="Text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8B1E1F-C988-439B-AC7E-066DBA75AC7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8" descr="Tex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668B1E1F-C988-439B-AC7E-066DBA75AC74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425" cy="500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71BA2A" w14:textId="77777777" w:rsidR="009F2732" w:rsidRPr="00A93018" w:rsidRDefault="009F2732" w:rsidP="00A11E44">
      <w:pPr>
        <w:rPr>
          <w:rFonts w:ascii="Century Gothic" w:hAnsi="Century Gothic" w:cs="Arial"/>
          <w:sz w:val="8"/>
        </w:rPr>
      </w:pPr>
    </w:p>
    <w:tbl>
      <w:tblPr>
        <w:tblStyle w:val="TableGrid"/>
        <w:tblW w:w="10031" w:type="dxa"/>
        <w:tblLook w:val="04A0" w:firstRow="1" w:lastRow="0" w:firstColumn="1" w:lastColumn="0" w:noHBand="0" w:noVBand="1"/>
      </w:tblPr>
      <w:tblGrid>
        <w:gridCol w:w="10031"/>
      </w:tblGrid>
      <w:tr w:rsidR="00A11E44" w:rsidRPr="009F2732" w14:paraId="43F46B2A" w14:textId="77777777" w:rsidTr="003C1052">
        <w:trPr>
          <w:trHeight w:val="395"/>
        </w:trPr>
        <w:tc>
          <w:tcPr>
            <w:tcW w:w="10031" w:type="dxa"/>
          </w:tcPr>
          <w:p w14:paraId="64FFC9FA" w14:textId="0724DF9E" w:rsidR="00D37080" w:rsidRPr="00D37080" w:rsidRDefault="00C9095E" w:rsidP="00540E1E">
            <w:pPr>
              <w:jc w:val="center"/>
              <w:rPr>
                <w:rFonts w:ascii="Century Gothic" w:hAnsi="Century Gothic" w:cs="Arial"/>
                <w:b/>
                <w:sz w:val="24"/>
              </w:rPr>
            </w:pPr>
            <w:r>
              <w:rPr>
                <w:rFonts w:ascii="Calibri" w:hAnsi="Calibri" w:cs="Calibri"/>
                <w:b/>
                <w:sz w:val="32"/>
                <w:szCs w:val="28"/>
              </w:rPr>
              <w:t>S</w:t>
            </w:r>
            <w:r w:rsidR="00E72C9C">
              <w:rPr>
                <w:rFonts w:ascii="Calibri" w:hAnsi="Calibri" w:cs="Calibri"/>
                <w:b/>
                <w:sz w:val="32"/>
                <w:szCs w:val="28"/>
              </w:rPr>
              <w:t>ENCO -</w:t>
            </w:r>
            <w:r w:rsidR="00A93018" w:rsidRPr="003C1052">
              <w:rPr>
                <w:rFonts w:ascii="Century Gothic" w:hAnsi="Century Gothic" w:cs="Arial"/>
                <w:b/>
                <w:sz w:val="24"/>
              </w:rPr>
              <w:t xml:space="preserve"> </w:t>
            </w:r>
            <w:r w:rsidR="007636C4">
              <w:rPr>
                <w:rFonts w:ascii="Century Gothic" w:hAnsi="Century Gothic" w:cs="Arial"/>
                <w:b/>
                <w:sz w:val="24"/>
              </w:rPr>
              <w:t>Person</w:t>
            </w:r>
            <w:r w:rsidR="00A11E44" w:rsidRPr="003C1052">
              <w:rPr>
                <w:rFonts w:ascii="Century Gothic" w:hAnsi="Century Gothic" w:cs="Arial"/>
                <w:b/>
                <w:sz w:val="24"/>
              </w:rPr>
              <w:t xml:space="preserve"> Specification</w:t>
            </w:r>
          </w:p>
        </w:tc>
      </w:tr>
    </w:tbl>
    <w:p w14:paraId="544DFB32" w14:textId="4DEDA290" w:rsidR="00D37080" w:rsidRPr="00A93018" w:rsidRDefault="00D37080" w:rsidP="00A93018">
      <w:pPr>
        <w:spacing w:line="240" w:lineRule="auto"/>
        <w:rPr>
          <w:rFonts w:ascii="Century Gothic" w:hAnsi="Century Gothic" w:cs="Arial"/>
          <w:b/>
          <w:sz w:val="8"/>
        </w:rPr>
      </w:pPr>
    </w:p>
    <w:tbl>
      <w:tblPr>
        <w:tblpPr w:leftFromText="180" w:rightFromText="180" w:vertAnchor="text" w:tblpX="13" w:tblpY="-30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31"/>
      </w:tblGrid>
      <w:tr w:rsidR="00A93018" w:rsidRPr="00F677D3" w14:paraId="45B7DA18" w14:textId="77777777" w:rsidTr="00F677D3">
        <w:tc>
          <w:tcPr>
            <w:tcW w:w="10031" w:type="dxa"/>
            <w:shd w:val="clear" w:color="auto" w:fill="auto"/>
            <w:vAlign w:val="center"/>
          </w:tcPr>
          <w:p w14:paraId="6AF14A2F" w14:textId="77777777" w:rsidR="00F677D3" w:rsidRPr="00F677D3" w:rsidRDefault="00A93018" w:rsidP="00F677D3">
            <w:pPr>
              <w:spacing w:after="0" w:line="240" w:lineRule="auto"/>
              <w:jc w:val="center"/>
              <w:rPr>
                <w:rFonts w:ascii="Century Gothic" w:hAnsi="Century Gothic" w:cs="Arial"/>
                <w:b/>
                <w:sz w:val="24"/>
              </w:rPr>
            </w:pPr>
            <w:r w:rsidRPr="00F677D3">
              <w:rPr>
                <w:rFonts w:ascii="Century Gothic" w:hAnsi="Century Gothic" w:cs="Arial"/>
                <w:b/>
              </w:rPr>
              <w:t>You should be able to demonstrate that you meet the following criteria:</w:t>
            </w:r>
          </w:p>
        </w:tc>
      </w:tr>
    </w:tbl>
    <w:tbl>
      <w:tblPr>
        <w:tblStyle w:val="TableGrid"/>
        <w:tblpPr w:leftFromText="180" w:rightFromText="180" w:vertAnchor="text" w:horzAnchor="margin" w:tblpY="661"/>
        <w:tblW w:w="10060" w:type="dxa"/>
        <w:tblLook w:val="04A0" w:firstRow="1" w:lastRow="0" w:firstColumn="1" w:lastColumn="0" w:noHBand="0" w:noVBand="1"/>
      </w:tblPr>
      <w:tblGrid>
        <w:gridCol w:w="2547"/>
        <w:gridCol w:w="850"/>
        <w:gridCol w:w="6663"/>
      </w:tblGrid>
      <w:tr w:rsidR="00275F88" w:rsidRPr="00F677D3" w14:paraId="0BA8B8ED" w14:textId="77777777" w:rsidTr="007636C4">
        <w:trPr>
          <w:trHeight w:val="841"/>
        </w:trPr>
        <w:tc>
          <w:tcPr>
            <w:tcW w:w="2547" w:type="dxa"/>
          </w:tcPr>
          <w:p w14:paraId="3D033DF5" w14:textId="77777777" w:rsidR="00275F88" w:rsidRDefault="00275F88" w:rsidP="007636C4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7B743713" w14:textId="1A6F5B03" w:rsidR="00275F88" w:rsidRPr="00A93018" w:rsidRDefault="00275F88" w:rsidP="007636C4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 = Essential</w:t>
            </w:r>
          </w:p>
          <w:p w14:paraId="3471C32C" w14:textId="77777777" w:rsidR="00275F88" w:rsidRPr="00F677D3" w:rsidRDefault="00275F88" w:rsidP="007636C4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= Desirable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7DF60F72" w14:textId="77777777" w:rsidR="00275F88" w:rsidRDefault="00275F88" w:rsidP="007636C4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14:paraId="2E2F933B" w14:textId="77777777" w:rsidR="00D37080" w:rsidRDefault="00D37080" w:rsidP="007636C4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14:paraId="37FAFFCE" w14:textId="77777777" w:rsidR="00D37080" w:rsidRDefault="00D37080" w:rsidP="007636C4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14:paraId="0B593EC9" w14:textId="1E5D4D81" w:rsidR="00D37080" w:rsidRPr="00F677D3" w:rsidRDefault="00D37080" w:rsidP="007636C4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6663" w:type="dxa"/>
          </w:tcPr>
          <w:p w14:paraId="79CA69A7" w14:textId="77777777" w:rsidR="00275F88" w:rsidRPr="00A93018" w:rsidRDefault="00275F88" w:rsidP="007636C4">
            <w:pPr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  <w:t>Measured by:</w:t>
            </w:r>
          </w:p>
          <w:p w14:paraId="65441431" w14:textId="5352C3D4" w:rsidR="00275F88" w:rsidRPr="00906BD8" w:rsidRDefault="00275F88" w:rsidP="007636C4">
            <w:pPr>
              <w:numPr>
                <w:ilvl w:val="0"/>
                <w:numId w:val="8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Application Form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              </w:t>
            </w:r>
            <w:r w:rsidR="00E72C9C">
              <w:rPr>
                <w:rFonts w:ascii="Century Gothic" w:hAnsi="Century Gothic" w:cs="Arial"/>
                <w:b/>
                <w:sz w:val="20"/>
                <w:szCs w:val="20"/>
              </w:rPr>
              <w:t>T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.  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Test</w:t>
            </w:r>
            <w:r w:rsidR="00E72C9C">
              <w:rPr>
                <w:rFonts w:ascii="Century Gothic" w:hAnsi="Century Gothic" w:cs="Arial"/>
                <w:b/>
                <w:sz w:val="20"/>
                <w:szCs w:val="20"/>
              </w:rPr>
              <w:t>/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Exercise</w:t>
            </w:r>
          </w:p>
          <w:p w14:paraId="1D268E06" w14:textId="4230DB4A" w:rsidR="00E72C9C" w:rsidRDefault="00275F88" w:rsidP="00E72C9C">
            <w:pPr>
              <w:pStyle w:val="ListParagraph"/>
              <w:numPr>
                <w:ilvl w:val="0"/>
                <w:numId w:val="19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E72C9C">
              <w:rPr>
                <w:rFonts w:ascii="Century Gothic" w:hAnsi="Century Gothic" w:cs="Arial"/>
                <w:b/>
                <w:sz w:val="20"/>
                <w:szCs w:val="20"/>
              </w:rPr>
              <w:t xml:space="preserve">Interview                            </w:t>
            </w:r>
            <w:r w:rsidR="00E72C9C">
              <w:rPr>
                <w:rFonts w:ascii="Century Gothic" w:hAnsi="Century Gothic" w:cs="Arial"/>
                <w:b/>
                <w:sz w:val="20"/>
                <w:szCs w:val="20"/>
              </w:rPr>
              <w:t>R</w:t>
            </w:r>
            <w:r w:rsidRPr="00E72C9C">
              <w:rPr>
                <w:rFonts w:ascii="Century Gothic" w:hAnsi="Century Gothic" w:cs="Arial"/>
                <w:b/>
                <w:sz w:val="20"/>
                <w:szCs w:val="20"/>
              </w:rPr>
              <w:t>.   References</w:t>
            </w:r>
            <w:r w:rsidR="00E72C9C">
              <w:rPr>
                <w:rFonts w:ascii="Century Gothic" w:hAnsi="Century Gothic" w:cs="Arial"/>
                <w:b/>
                <w:sz w:val="20"/>
                <w:szCs w:val="20"/>
              </w:rPr>
              <w:t xml:space="preserve"> </w:t>
            </w:r>
          </w:p>
          <w:p w14:paraId="7FC7849F" w14:textId="08C232E1" w:rsidR="00275F88" w:rsidRPr="00E72C9C" w:rsidRDefault="00E72C9C" w:rsidP="00E72C9C">
            <w:pPr>
              <w:ind w:left="360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E72C9C">
              <w:rPr>
                <w:rFonts w:ascii="Century Gothic" w:hAnsi="Century Gothic" w:cs="Arial"/>
                <w:b/>
                <w:sz w:val="20"/>
                <w:szCs w:val="20"/>
              </w:rPr>
              <w:t>C. Certificate/s</w:t>
            </w:r>
          </w:p>
          <w:p w14:paraId="2437CC63" w14:textId="77777777" w:rsidR="00275F88" w:rsidRPr="00F677D3" w:rsidRDefault="00275F88" w:rsidP="007636C4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</w:tbl>
    <w:p w14:paraId="567F2870" w14:textId="7C731F4F" w:rsidR="00275F88" w:rsidRDefault="00275F88" w:rsidP="00A93018">
      <w:pPr>
        <w:rPr>
          <w:rFonts w:ascii="Century Gothic" w:hAnsi="Century Gothic" w:cs="Arial"/>
          <w:sz w:val="16"/>
        </w:rPr>
      </w:pPr>
    </w:p>
    <w:p w14:paraId="6785048B" w14:textId="593CA72A" w:rsidR="00D37080" w:rsidRDefault="00D37080" w:rsidP="00A93018">
      <w:pPr>
        <w:rPr>
          <w:rFonts w:ascii="Century Gothic" w:hAnsi="Century Gothic" w:cs="Arial"/>
          <w:sz w:val="16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704"/>
        <w:gridCol w:w="8505"/>
        <w:gridCol w:w="992"/>
      </w:tblGrid>
      <w:tr w:rsidR="00BA553A" w14:paraId="3375153D" w14:textId="77777777" w:rsidTr="00742D51">
        <w:tc>
          <w:tcPr>
            <w:tcW w:w="10201" w:type="dxa"/>
            <w:gridSpan w:val="3"/>
            <w:shd w:val="clear" w:color="auto" w:fill="D9D9D9" w:themeFill="background1" w:themeFillShade="D9"/>
          </w:tcPr>
          <w:p w14:paraId="74E94125" w14:textId="58F8A0DB" w:rsidR="00BA553A" w:rsidRDefault="00BA553A" w:rsidP="00BA553A">
            <w:pPr>
              <w:jc w:val="both"/>
              <w:rPr>
                <w:rFonts w:ascii="Century Gothic" w:hAnsi="Century Gothic" w:cs="Arial"/>
                <w:sz w:val="16"/>
              </w:rPr>
            </w:pPr>
            <w:r>
              <w:rPr>
                <w:rFonts w:ascii="Century Gothic" w:eastAsia="Century Gothic" w:hAnsi="Century Gothic" w:cs="Century Gothic"/>
                <w:b/>
                <w:sz w:val="20"/>
              </w:rPr>
              <w:t xml:space="preserve">             Qualifications</w:t>
            </w:r>
          </w:p>
        </w:tc>
      </w:tr>
      <w:tr w:rsidR="00BA553A" w14:paraId="70BAFBD5" w14:textId="77777777" w:rsidTr="00742D51">
        <w:tc>
          <w:tcPr>
            <w:tcW w:w="704" w:type="dxa"/>
          </w:tcPr>
          <w:p w14:paraId="2DBC951C" w14:textId="09D3480D" w:rsidR="00BA553A" w:rsidRDefault="00BA553A" w:rsidP="00BA553A">
            <w:pPr>
              <w:rPr>
                <w:rFonts w:ascii="Century Gothic" w:hAnsi="Century Gothic" w:cs="Arial"/>
                <w:sz w:val="16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505" w:type="dxa"/>
          </w:tcPr>
          <w:p w14:paraId="36B125BE" w14:textId="324F8404" w:rsidR="00BA553A" w:rsidRDefault="00BA553A" w:rsidP="00BA553A">
            <w:pPr>
              <w:rPr>
                <w:rFonts w:ascii="Century Gothic" w:hAnsi="Century Gothic" w:cs="Arial"/>
                <w:sz w:val="16"/>
              </w:rPr>
            </w:pPr>
            <w:r w:rsidRPr="00425901">
              <w:rPr>
                <w:rFonts w:ascii="Century Gothic" w:hAnsi="Century Gothic"/>
                <w:sz w:val="20"/>
                <w:szCs w:val="20"/>
              </w:rPr>
              <w:t xml:space="preserve">QTS </w:t>
            </w:r>
            <w:r>
              <w:rPr>
                <w:rFonts w:ascii="Century Gothic" w:hAnsi="Century Gothic"/>
                <w:sz w:val="20"/>
                <w:szCs w:val="20"/>
              </w:rPr>
              <w:t>certificate</w:t>
            </w:r>
          </w:p>
        </w:tc>
        <w:tc>
          <w:tcPr>
            <w:tcW w:w="992" w:type="dxa"/>
          </w:tcPr>
          <w:p w14:paraId="4501CA4E" w14:textId="135C52BE" w:rsidR="00BA553A" w:rsidRDefault="00BA553A" w:rsidP="00BA553A">
            <w:pPr>
              <w:rPr>
                <w:rFonts w:ascii="Century Gothic" w:hAnsi="Century Gothic" w:cs="Arial"/>
                <w:sz w:val="16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  <w:tr w:rsidR="00BA553A" w14:paraId="09AB789A" w14:textId="77777777" w:rsidTr="00742D51">
        <w:tc>
          <w:tcPr>
            <w:tcW w:w="704" w:type="dxa"/>
          </w:tcPr>
          <w:p w14:paraId="505C10FD" w14:textId="04E68C7F" w:rsidR="00BA553A" w:rsidRDefault="00BA553A" w:rsidP="00BA553A">
            <w:pPr>
              <w:rPr>
                <w:rFonts w:ascii="Century Gothic" w:hAnsi="Century Gothic" w:cs="Arial"/>
                <w:sz w:val="16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505" w:type="dxa"/>
          </w:tcPr>
          <w:p w14:paraId="7704A86D" w14:textId="214AAFAB" w:rsidR="00BA553A" w:rsidRDefault="00BA553A" w:rsidP="00BA553A">
            <w:pPr>
              <w:rPr>
                <w:rFonts w:ascii="Century Gothic" w:hAnsi="Century Gothic" w:cs="Arial"/>
                <w:sz w:val="16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o have c</w:t>
            </w:r>
            <w:r w:rsidRPr="00425901">
              <w:rPr>
                <w:rFonts w:ascii="Century Gothic" w:hAnsi="Century Gothic"/>
                <w:sz w:val="20"/>
                <w:szCs w:val="20"/>
              </w:rPr>
              <w:t>ompleted or be willing to study towards the NASENCO qualification.</w:t>
            </w:r>
          </w:p>
        </w:tc>
        <w:tc>
          <w:tcPr>
            <w:tcW w:w="992" w:type="dxa"/>
          </w:tcPr>
          <w:p w14:paraId="08BE5ABB" w14:textId="034D7096" w:rsidR="00BA553A" w:rsidRDefault="00BA553A" w:rsidP="00BA553A">
            <w:pPr>
              <w:rPr>
                <w:rFonts w:ascii="Century Gothic" w:hAnsi="Century Gothic" w:cs="Arial"/>
                <w:sz w:val="16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</w:tc>
      </w:tr>
    </w:tbl>
    <w:p w14:paraId="78FB9294" w14:textId="77777777" w:rsidR="00E309D4" w:rsidRPr="00F677D3" w:rsidRDefault="00E309D4" w:rsidP="00A93018">
      <w:pPr>
        <w:rPr>
          <w:rFonts w:ascii="Century Gothic" w:hAnsi="Century Gothic" w:cs="Arial"/>
          <w:vanish/>
          <w:sz w:val="16"/>
        </w:rPr>
      </w:pPr>
    </w:p>
    <w:p w14:paraId="05787EAF" w14:textId="23356B2C" w:rsidR="00F677D3" w:rsidRPr="00A93018" w:rsidRDefault="00F677D3" w:rsidP="00A93018">
      <w:pPr>
        <w:rPr>
          <w:rFonts w:ascii="Century Gothic" w:hAnsi="Century Gothic" w:cs="Arial"/>
          <w:sz w:val="6"/>
          <w:szCs w:val="20"/>
        </w:rPr>
      </w:pPr>
    </w:p>
    <w:tbl>
      <w:tblPr>
        <w:tblW w:w="1020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523"/>
        <w:gridCol w:w="975"/>
      </w:tblGrid>
      <w:tr w:rsidR="00A93018" w:rsidRPr="00A93018" w14:paraId="48980718" w14:textId="77777777" w:rsidTr="0016785E">
        <w:trPr>
          <w:trHeight w:val="317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7AA0C089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523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0407341F" w14:textId="19FE22FB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xperience</w:t>
            </w:r>
          </w:p>
        </w:tc>
        <w:tc>
          <w:tcPr>
            <w:tcW w:w="975" w:type="dxa"/>
            <w:tcBorders>
              <w:left w:val="nil"/>
            </w:tcBorders>
            <w:shd w:val="clear" w:color="auto" w:fill="D9D9D9" w:themeFill="background1" w:themeFillShade="D9"/>
          </w:tcPr>
          <w:p w14:paraId="23672F8D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E72C9C" w:rsidRPr="00A93018" w14:paraId="0490ACE2" w14:textId="77777777" w:rsidTr="00E72C9C">
        <w:trPr>
          <w:trHeight w:val="180"/>
        </w:trPr>
        <w:tc>
          <w:tcPr>
            <w:tcW w:w="709" w:type="dxa"/>
            <w:shd w:val="clear" w:color="auto" w:fill="auto"/>
          </w:tcPr>
          <w:p w14:paraId="76985C87" w14:textId="6F3F373D" w:rsidR="00E72C9C" w:rsidRDefault="00E72C9C" w:rsidP="00561F11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523" w:type="dxa"/>
            <w:shd w:val="clear" w:color="auto" w:fill="auto"/>
          </w:tcPr>
          <w:p w14:paraId="4E22A812" w14:textId="15EE85C9" w:rsidR="00E72C9C" w:rsidRPr="00425901" w:rsidRDefault="00363D12" w:rsidP="00425901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R</w:t>
            </w:r>
            <w:r w:rsidR="00E72C9C" w:rsidRPr="00425901">
              <w:rPr>
                <w:rFonts w:ascii="Century Gothic" w:hAnsi="Century Gothic"/>
                <w:sz w:val="20"/>
                <w:szCs w:val="20"/>
              </w:rPr>
              <w:t>ecent, relevant evidence of commitment to training and development</w:t>
            </w:r>
          </w:p>
        </w:tc>
        <w:tc>
          <w:tcPr>
            <w:tcW w:w="975" w:type="dxa"/>
            <w:shd w:val="clear" w:color="auto" w:fill="auto"/>
          </w:tcPr>
          <w:p w14:paraId="22968C4A" w14:textId="61A74FF9" w:rsidR="00E72C9C" w:rsidRDefault="00E72C9C" w:rsidP="00561F11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A </w:t>
            </w:r>
          </w:p>
        </w:tc>
      </w:tr>
      <w:tr w:rsidR="00E72C9C" w:rsidRPr="00A93018" w14:paraId="51BD917C" w14:textId="77777777" w:rsidTr="00425901">
        <w:trPr>
          <w:trHeight w:val="297"/>
        </w:trPr>
        <w:tc>
          <w:tcPr>
            <w:tcW w:w="709" w:type="dxa"/>
            <w:shd w:val="clear" w:color="auto" w:fill="auto"/>
          </w:tcPr>
          <w:p w14:paraId="175DF86E" w14:textId="77777777" w:rsidR="00E72C9C" w:rsidRDefault="00E72C9C" w:rsidP="00561F11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523" w:type="dxa"/>
            <w:shd w:val="clear" w:color="auto" w:fill="auto"/>
          </w:tcPr>
          <w:p w14:paraId="0B1047AA" w14:textId="6B7EB29B" w:rsidR="00E72C9C" w:rsidRPr="00275F88" w:rsidRDefault="00E72C9C" w:rsidP="00425901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 w:rsidRPr="00425901">
              <w:rPr>
                <w:rFonts w:ascii="Century Gothic" w:hAnsi="Century Gothic"/>
                <w:sz w:val="20"/>
                <w:szCs w:val="20"/>
              </w:rPr>
              <w:t>Advanced Knowledge and use of school systems and environment</w:t>
            </w:r>
          </w:p>
        </w:tc>
        <w:tc>
          <w:tcPr>
            <w:tcW w:w="975" w:type="dxa"/>
            <w:shd w:val="clear" w:color="auto" w:fill="auto"/>
          </w:tcPr>
          <w:p w14:paraId="0A9A04FA" w14:textId="77777777" w:rsidR="00E72C9C" w:rsidRDefault="00E72C9C" w:rsidP="00561F11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T I</w:t>
            </w:r>
          </w:p>
        </w:tc>
      </w:tr>
      <w:tr w:rsidR="00742D51" w:rsidRPr="00A93018" w14:paraId="15DE018D" w14:textId="77777777" w:rsidTr="00425901">
        <w:trPr>
          <w:trHeight w:val="297"/>
        </w:trPr>
        <w:tc>
          <w:tcPr>
            <w:tcW w:w="709" w:type="dxa"/>
            <w:shd w:val="clear" w:color="auto" w:fill="auto"/>
          </w:tcPr>
          <w:p w14:paraId="1458E500" w14:textId="77777777" w:rsidR="00742D51" w:rsidRDefault="00742D51" w:rsidP="00742D51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125369BA" w14:textId="77777777" w:rsidR="00742D51" w:rsidRDefault="00742D51" w:rsidP="00742D51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523" w:type="dxa"/>
            <w:shd w:val="clear" w:color="auto" w:fill="auto"/>
          </w:tcPr>
          <w:p w14:paraId="250BBE0B" w14:textId="3155FC9B" w:rsidR="00742D51" w:rsidRPr="00425901" w:rsidRDefault="00742D51" w:rsidP="00742D51">
            <w:pPr>
              <w:spacing w:after="0" w:line="240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o have e</w:t>
            </w:r>
            <w:r w:rsidRPr="00425901">
              <w:rPr>
                <w:rFonts w:ascii="Century Gothic" w:hAnsi="Century Gothic"/>
                <w:sz w:val="20"/>
                <w:szCs w:val="20"/>
              </w:rPr>
              <w:t xml:space="preserve">xperience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of </w:t>
            </w:r>
            <w:r w:rsidRPr="00425901">
              <w:rPr>
                <w:rFonts w:ascii="Century Gothic" w:hAnsi="Century Gothic"/>
                <w:sz w:val="20"/>
                <w:szCs w:val="20"/>
              </w:rPr>
              <w:t>working with local authority / school or Academy / external agency</w:t>
            </w:r>
          </w:p>
        </w:tc>
        <w:tc>
          <w:tcPr>
            <w:tcW w:w="975" w:type="dxa"/>
            <w:shd w:val="clear" w:color="auto" w:fill="auto"/>
          </w:tcPr>
          <w:p w14:paraId="4AC88459" w14:textId="77777777" w:rsidR="00742D51" w:rsidRDefault="00742D51" w:rsidP="00742D51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  <w:p w14:paraId="4E866BAF" w14:textId="77777777" w:rsidR="00742D51" w:rsidRDefault="00742D51" w:rsidP="00742D51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</w:tr>
    </w:tbl>
    <w:p w14:paraId="23557F7A" w14:textId="77777777" w:rsidR="00A93018" w:rsidRPr="00A93018" w:rsidRDefault="00A93018" w:rsidP="00A93018">
      <w:pPr>
        <w:rPr>
          <w:rFonts w:ascii="Century Gothic" w:hAnsi="Century Gothic" w:cs="Arial"/>
          <w:sz w:val="2"/>
        </w:rPr>
      </w:pPr>
    </w:p>
    <w:tbl>
      <w:tblPr>
        <w:tblW w:w="1020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505"/>
        <w:gridCol w:w="993"/>
      </w:tblGrid>
      <w:tr w:rsidR="00A93018" w:rsidRPr="00A93018" w14:paraId="026F505F" w14:textId="77777777" w:rsidTr="0016785E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22082E9C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505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2EF0CE7F" w14:textId="14B88142" w:rsidR="00A93018" w:rsidRPr="00A93018" w:rsidRDefault="00363D12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Knowledge and </w:t>
            </w:r>
            <w:r w:rsidR="00A93018" w:rsidRPr="00A93018">
              <w:rPr>
                <w:rFonts w:ascii="Century Gothic" w:hAnsi="Century Gothic" w:cs="Arial"/>
                <w:b/>
                <w:sz w:val="20"/>
                <w:szCs w:val="20"/>
              </w:rPr>
              <w:t>Skills</w:t>
            </w:r>
          </w:p>
        </w:tc>
        <w:tc>
          <w:tcPr>
            <w:tcW w:w="993" w:type="dxa"/>
            <w:tcBorders>
              <w:left w:val="nil"/>
            </w:tcBorders>
            <w:shd w:val="clear" w:color="auto" w:fill="D9D9D9" w:themeFill="background1" w:themeFillShade="D9"/>
          </w:tcPr>
          <w:p w14:paraId="672E9DF9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561F11" w:rsidRPr="00A93018" w14:paraId="056F853B" w14:textId="77777777" w:rsidTr="00E72C9C">
        <w:trPr>
          <w:trHeight w:val="210"/>
        </w:trPr>
        <w:tc>
          <w:tcPr>
            <w:tcW w:w="709" w:type="dxa"/>
            <w:shd w:val="clear" w:color="auto" w:fill="auto"/>
          </w:tcPr>
          <w:p w14:paraId="0551C701" w14:textId="69C70B9E" w:rsidR="0016785E" w:rsidRPr="00A93018" w:rsidRDefault="0016785E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505" w:type="dxa"/>
            <w:shd w:val="clear" w:color="auto" w:fill="auto"/>
          </w:tcPr>
          <w:p w14:paraId="291AED9B" w14:textId="3B3518AD" w:rsidR="00E33E68" w:rsidRPr="00425901" w:rsidRDefault="00363D12" w:rsidP="00425901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proofErr w:type="spellStart"/>
            <w:r>
              <w:rPr>
                <w:rFonts w:ascii="Century Gothic" w:hAnsi="Century Gothic"/>
                <w:sz w:val="20"/>
                <w:szCs w:val="20"/>
              </w:rPr>
              <w:t>Posses</w:t>
            </w:r>
            <w:proofErr w:type="spellEnd"/>
            <w:r>
              <w:rPr>
                <w:rFonts w:ascii="Century Gothic" w:hAnsi="Century Gothic"/>
                <w:sz w:val="20"/>
                <w:szCs w:val="20"/>
              </w:rPr>
              <w:t xml:space="preserve"> g</w:t>
            </w:r>
            <w:r w:rsidR="007636C4" w:rsidRPr="00425901">
              <w:rPr>
                <w:rFonts w:ascii="Century Gothic" w:hAnsi="Century Gothic"/>
                <w:sz w:val="20"/>
                <w:szCs w:val="20"/>
              </w:rPr>
              <w:t xml:space="preserve">ood Knowledge of the National Curriculum </w:t>
            </w:r>
          </w:p>
        </w:tc>
        <w:tc>
          <w:tcPr>
            <w:tcW w:w="993" w:type="dxa"/>
            <w:shd w:val="clear" w:color="auto" w:fill="auto"/>
          </w:tcPr>
          <w:p w14:paraId="67F38CDA" w14:textId="618A1A3F" w:rsidR="0016785E" w:rsidRPr="00A93018" w:rsidRDefault="007636C4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A </w:t>
            </w:r>
            <w:r w:rsidR="00E72C9C">
              <w:rPr>
                <w:rFonts w:ascii="Century Gothic" w:hAnsi="Century Gothic" w:cs="Arial"/>
                <w:b/>
                <w:sz w:val="20"/>
                <w:szCs w:val="20"/>
              </w:rPr>
              <w:t>I</w:t>
            </w:r>
          </w:p>
        </w:tc>
      </w:tr>
      <w:tr w:rsidR="00E72C9C" w:rsidRPr="00A93018" w14:paraId="2ACBFC59" w14:textId="77777777" w:rsidTr="00E72C9C">
        <w:trPr>
          <w:trHeight w:val="150"/>
        </w:trPr>
        <w:tc>
          <w:tcPr>
            <w:tcW w:w="709" w:type="dxa"/>
            <w:shd w:val="clear" w:color="auto" w:fill="auto"/>
          </w:tcPr>
          <w:p w14:paraId="3712352F" w14:textId="782E00DD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505" w:type="dxa"/>
            <w:shd w:val="clear" w:color="auto" w:fill="auto"/>
          </w:tcPr>
          <w:p w14:paraId="508F1FEB" w14:textId="3E9E37CB" w:rsidR="00E72C9C" w:rsidRPr="00425901" w:rsidRDefault="00363D12" w:rsidP="00425901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To be able </w:t>
            </w:r>
            <w:r w:rsidR="00E72C9C" w:rsidRPr="00425901">
              <w:rPr>
                <w:rFonts w:ascii="Century Gothic" w:hAnsi="Century Gothic"/>
                <w:sz w:val="20"/>
                <w:szCs w:val="20"/>
              </w:rPr>
              <w:t>to relate well to children and adults</w:t>
            </w:r>
          </w:p>
        </w:tc>
        <w:tc>
          <w:tcPr>
            <w:tcW w:w="993" w:type="dxa"/>
            <w:shd w:val="clear" w:color="auto" w:fill="auto"/>
          </w:tcPr>
          <w:p w14:paraId="1DC85E07" w14:textId="0AEBFA14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T I</w:t>
            </w:r>
          </w:p>
        </w:tc>
      </w:tr>
      <w:tr w:rsidR="00E72C9C" w:rsidRPr="00A93018" w14:paraId="220B4E53" w14:textId="77777777" w:rsidTr="00E72C9C">
        <w:trPr>
          <w:trHeight w:val="210"/>
        </w:trPr>
        <w:tc>
          <w:tcPr>
            <w:tcW w:w="709" w:type="dxa"/>
            <w:shd w:val="clear" w:color="auto" w:fill="auto"/>
          </w:tcPr>
          <w:p w14:paraId="336AA4A3" w14:textId="4B8B66E2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505" w:type="dxa"/>
            <w:shd w:val="clear" w:color="auto" w:fill="auto"/>
          </w:tcPr>
          <w:p w14:paraId="1D3AC421" w14:textId="15EADA73" w:rsidR="00E72C9C" w:rsidRPr="00425901" w:rsidRDefault="00363D12" w:rsidP="00425901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o have e</w:t>
            </w:r>
            <w:r w:rsidR="00E72C9C" w:rsidRPr="00425901">
              <w:rPr>
                <w:rFonts w:ascii="Century Gothic" w:hAnsi="Century Gothic"/>
                <w:sz w:val="20"/>
                <w:szCs w:val="20"/>
              </w:rPr>
              <w:t>xcellent numeracy/literacy skills</w:t>
            </w:r>
          </w:p>
        </w:tc>
        <w:tc>
          <w:tcPr>
            <w:tcW w:w="993" w:type="dxa"/>
            <w:shd w:val="clear" w:color="auto" w:fill="auto"/>
          </w:tcPr>
          <w:p w14:paraId="7282E154" w14:textId="4DAD2AB7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T</w:t>
            </w:r>
          </w:p>
        </w:tc>
      </w:tr>
      <w:tr w:rsidR="00E72C9C" w:rsidRPr="00A93018" w14:paraId="75A32FA2" w14:textId="77777777" w:rsidTr="00E72C9C">
        <w:trPr>
          <w:trHeight w:val="165"/>
        </w:trPr>
        <w:tc>
          <w:tcPr>
            <w:tcW w:w="709" w:type="dxa"/>
            <w:shd w:val="clear" w:color="auto" w:fill="auto"/>
          </w:tcPr>
          <w:p w14:paraId="5F756969" w14:textId="29CC4470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505" w:type="dxa"/>
            <w:shd w:val="clear" w:color="auto" w:fill="auto"/>
          </w:tcPr>
          <w:p w14:paraId="3659D309" w14:textId="1D1616C3" w:rsidR="00E72C9C" w:rsidRPr="00425901" w:rsidRDefault="00363D12" w:rsidP="0042590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o have ex</w:t>
            </w:r>
            <w:r w:rsidR="00E72C9C" w:rsidRPr="00425901">
              <w:rPr>
                <w:rFonts w:ascii="Century Gothic" w:hAnsi="Century Gothic"/>
                <w:sz w:val="20"/>
                <w:szCs w:val="20"/>
              </w:rPr>
              <w:t>cellent written and spoken communication skills</w:t>
            </w:r>
          </w:p>
        </w:tc>
        <w:tc>
          <w:tcPr>
            <w:tcW w:w="993" w:type="dxa"/>
            <w:shd w:val="clear" w:color="auto" w:fill="auto"/>
          </w:tcPr>
          <w:p w14:paraId="2F01DDB5" w14:textId="36FA695F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T</w:t>
            </w:r>
          </w:p>
        </w:tc>
      </w:tr>
      <w:tr w:rsidR="00E72C9C" w:rsidRPr="00A93018" w14:paraId="28177CE4" w14:textId="77777777" w:rsidTr="00E72C9C">
        <w:trPr>
          <w:trHeight w:val="180"/>
        </w:trPr>
        <w:tc>
          <w:tcPr>
            <w:tcW w:w="709" w:type="dxa"/>
            <w:shd w:val="clear" w:color="auto" w:fill="auto"/>
          </w:tcPr>
          <w:p w14:paraId="5BB35B49" w14:textId="5B6DFFA7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505" w:type="dxa"/>
            <w:shd w:val="clear" w:color="auto" w:fill="auto"/>
          </w:tcPr>
          <w:p w14:paraId="0AC1D4B7" w14:textId="2A760A1F" w:rsidR="00E72C9C" w:rsidRPr="00425901" w:rsidRDefault="00363D12" w:rsidP="0042590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o have e</w:t>
            </w:r>
            <w:r w:rsidR="00E72C9C" w:rsidRPr="00425901">
              <w:rPr>
                <w:rFonts w:ascii="Century Gothic" w:hAnsi="Century Gothic"/>
                <w:sz w:val="20"/>
                <w:szCs w:val="20"/>
              </w:rPr>
              <w:t>xcellent written and spoken communication</w:t>
            </w:r>
          </w:p>
        </w:tc>
        <w:tc>
          <w:tcPr>
            <w:tcW w:w="993" w:type="dxa"/>
            <w:shd w:val="clear" w:color="auto" w:fill="auto"/>
          </w:tcPr>
          <w:p w14:paraId="490A381D" w14:textId="1FACC84B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T</w:t>
            </w:r>
          </w:p>
        </w:tc>
      </w:tr>
      <w:tr w:rsidR="00E72C9C" w:rsidRPr="00A93018" w14:paraId="3EF5C968" w14:textId="77777777" w:rsidTr="00E72C9C">
        <w:trPr>
          <w:trHeight w:val="225"/>
        </w:trPr>
        <w:tc>
          <w:tcPr>
            <w:tcW w:w="709" w:type="dxa"/>
            <w:shd w:val="clear" w:color="auto" w:fill="auto"/>
          </w:tcPr>
          <w:p w14:paraId="5FC13C65" w14:textId="758A25E3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505" w:type="dxa"/>
            <w:shd w:val="clear" w:color="auto" w:fill="auto"/>
          </w:tcPr>
          <w:p w14:paraId="1336C756" w14:textId="11681E75" w:rsidR="00E72C9C" w:rsidRPr="00425901" w:rsidRDefault="00363D12" w:rsidP="0042590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o be f</w:t>
            </w:r>
            <w:r w:rsidR="00E72C9C" w:rsidRPr="00425901">
              <w:rPr>
                <w:rFonts w:ascii="Century Gothic" w:hAnsi="Century Gothic"/>
                <w:sz w:val="20"/>
                <w:szCs w:val="20"/>
              </w:rPr>
              <w:t>lexible and creative</w:t>
            </w:r>
          </w:p>
        </w:tc>
        <w:tc>
          <w:tcPr>
            <w:tcW w:w="993" w:type="dxa"/>
            <w:shd w:val="clear" w:color="auto" w:fill="auto"/>
          </w:tcPr>
          <w:p w14:paraId="3789DD26" w14:textId="4FD4C85F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T I R</w:t>
            </w:r>
          </w:p>
        </w:tc>
      </w:tr>
      <w:tr w:rsidR="00E72C9C" w:rsidRPr="00A93018" w14:paraId="75F34212" w14:textId="77777777" w:rsidTr="00E72C9C">
        <w:trPr>
          <w:trHeight w:val="225"/>
        </w:trPr>
        <w:tc>
          <w:tcPr>
            <w:tcW w:w="709" w:type="dxa"/>
            <w:shd w:val="clear" w:color="auto" w:fill="auto"/>
          </w:tcPr>
          <w:p w14:paraId="280F1A0B" w14:textId="69FB69A9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505" w:type="dxa"/>
            <w:shd w:val="clear" w:color="auto" w:fill="auto"/>
          </w:tcPr>
          <w:p w14:paraId="6666DD27" w14:textId="67DB4183" w:rsidR="00E72C9C" w:rsidRPr="00425901" w:rsidRDefault="00363D12" w:rsidP="0042590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o be an e</w:t>
            </w:r>
            <w:r w:rsidR="00E72C9C" w:rsidRPr="00425901">
              <w:rPr>
                <w:rFonts w:ascii="Century Gothic" w:hAnsi="Century Gothic"/>
                <w:sz w:val="20"/>
                <w:szCs w:val="20"/>
              </w:rPr>
              <w:t>xcellent communicator in a variety of forms and to a variety of audiences</w:t>
            </w:r>
          </w:p>
        </w:tc>
        <w:tc>
          <w:tcPr>
            <w:tcW w:w="993" w:type="dxa"/>
            <w:shd w:val="clear" w:color="auto" w:fill="auto"/>
          </w:tcPr>
          <w:p w14:paraId="133F141C" w14:textId="659F1AB0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I</w:t>
            </w:r>
          </w:p>
        </w:tc>
      </w:tr>
      <w:tr w:rsidR="00E72C9C" w:rsidRPr="00A93018" w14:paraId="7354C044" w14:textId="77777777" w:rsidTr="00E72C9C">
        <w:trPr>
          <w:trHeight w:val="210"/>
        </w:trPr>
        <w:tc>
          <w:tcPr>
            <w:tcW w:w="709" w:type="dxa"/>
            <w:shd w:val="clear" w:color="auto" w:fill="auto"/>
          </w:tcPr>
          <w:p w14:paraId="607EF0BA" w14:textId="06795227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505" w:type="dxa"/>
            <w:shd w:val="clear" w:color="auto" w:fill="auto"/>
          </w:tcPr>
          <w:p w14:paraId="00E60849" w14:textId="20E7304B" w:rsidR="00E72C9C" w:rsidRPr="00425901" w:rsidRDefault="00363D12" w:rsidP="0042590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o be a</w:t>
            </w:r>
            <w:r w:rsidR="00E72C9C" w:rsidRPr="00425901">
              <w:rPr>
                <w:rFonts w:ascii="Century Gothic" w:hAnsi="Century Gothic"/>
                <w:sz w:val="20"/>
                <w:szCs w:val="20"/>
              </w:rPr>
              <w:t>ttent</w:t>
            </w:r>
            <w:r>
              <w:rPr>
                <w:rFonts w:ascii="Century Gothic" w:hAnsi="Century Gothic"/>
                <w:sz w:val="20"/>
                <w:szCs w:val="20"/>
              </w:rPr>
              <w:t>ive</w:t>
            </w:r>
            <w:r w:rsidR="00E72C9C" w:rsidRPr="00425901">
              <w:rPr>
                <w:rFonts w:ascii="Century Gothic" w:hAnsi="Century Gothic"/>
                <w:sz w:val="20"/>
                <w:szCs w:val="20"/>
              </w:rPr>
              <w:t xml:space="preserve"> to detail and commitment to accuracy</w:t>
            </w:r>
          </w:p>
        </w:tc>
        <w:tc>
          <w:tcPr>
            <w:tcW w:w="993" w:type="dxa"/>
            <w:shd w:val="clear" w:color="auto" w:fill="auto"/>
          </w:tcPr>
          <w:p w14:paraId="13D87D8A" w14:textId="7C3F5C36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T</w:t>
            </w:r>
          </w:p>
        </w:tc>
      </w:tr>
      <w:tr w:rsidR="00E72C9C" w:rsidRPr="00A93018" w14:paraId="7D8746C2" w14:textId="77777777" w:rsidTr="00E72C9C">
        <w:trPr>
          <w:trHeight w:val="210"/>
        </w:trPr>
        <w:tc>
          <w:tcPr>
            <w:tcW w:w="709" w:type="dxa"/>
            <w:shd w:val="clear" w:color="auto" w:fill="auto"/>
          </w:tcPr>
          <w:p w14:paraId="4D9A7CFB" w14:textId="6FBF399E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505" w:type="dxa"/>
            <w:shd w:val="clear" w:color="auto" w:fill="auto"/>
          </w:tcPr>
          <w:p w14:paraId="3AB98F3D" w14:textId="7D197455" w:rsidR="00E72C9C" w:rsidRPr="00425901" w:rsidRDefault="00363D12" w:rsidP="0042590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o have the a</w:t>
            </w:r>
            <w:r w:rsidR="00E72C9C" w:rsidRPr="00425901">
              <w:rPr>
                <w:rFonts w:ascii="Century Gothic" w:hAnsi="Century Gothic"/>
                <w:sz w:val="20"/>
                <w:szCs w:val="20"/>
              </w:rPr>
              <w:t>bility to organise self and others</w:t>
            </w:r>
          </w:p>
        </w:tc>
        <w:tc>
          <w:tcPr>
            <w:tcW w:w="993" w:type="dxa"/>
            <w:shd w:val="clear" w:color="auto" w:fill="auto"/>
          </w:tcPr>
          <w:p w14:paraId="7BB8D9C5" w14:textId="676981D1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T I</w:t>
            </w:r>
          </w:p>
        </w:tc>
      </w:tr>
      <w:tr w:rsidR="00E72C9C" w:rsidRPr="00A93018" w14:paraId="33013E9D" w14:textId="77777777" w:rsidTr="00E72C9C">
        <w:trPr>
          <w:trHeight w:val="195"/>
        </w:trPr>
        <w:tc>
          <w:tcPr>
            <w:tcW w:w="709" w:type="dxa"/>
            <w:shd w:val="clear" w:color="auto" w:fill="auto"/>
          </w:tcPr>
          <w:p w14:paraId="2D0CD8C7" w14:textId="7166450A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505" w:type="dxa"/>
            <w:shd w:val="clear" w:color="auto" w:fill="auto"/>
          </w:tcPr>
          <w:p w14:paraId="60E51C90" w14:textId="5A1518E2" w:rsidR="00E72C9C" w:rsidRPr="00425901" w:rsidRDefault="00363D12" w:rsidP="0042590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o have s</w:t>
            </w:r>
            <w:r w:rsidR="00E72C9C" w:rsidRPr="00425901">
              <w:rPr>
                <w:rFonts w:ascii="Century Gothic" w:hAnsi="Century Gothic"/>
                <w:sz w:val="20"/>
                <w:szCs w:val="20"/>
              </w:rPr>
              <w:t>trong interpersonal skills but with ability to work alone and be self-reliant</w:t>
            </w:r>
          </w:p>
        </w:tc>
        <w:tc>
          <w:tcPr>
            <w:tcW w:w="993" w:type="dxa"/>
            <w:shd w:val="clear" w:color="auto" w:fill="auto"/>
          </w:tcPr>
          <w:p w14:paraId="5085AB16" w14:textId="55061926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T I R</w:t>
            </w:r>
          </w:p>
        </w:tc>
      </w:tr>
      <w:tr w:rsidR="00E72C9C" w:rsidRPr="00A93018" w14:paraId="2B23B0B4" w14:textId="77777777" w:rsidTr="00E72C9C">
        <w:trPr>
          <w:trHeight w:val="210"/>
        </w:trPr>
        <w:tc>
          <w:tcPr>
            <w:tcW w:w="709" w:type="dxa"/>
            <w:shd w:val="clear" w:color="auto" w:fill="auto"/>
          </w:tcPr>
          <w:p w14:paraId="6EABBC17" w14:textId="323054F6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505" w:type="dxa"/>
            <w:shd w:val="clear" w:color="auto" w:fill="auto"/>
          </w:tcPr>
          <w:p w14:paraId="4D5BAC46" w14:textId="7ADEE9C8" w:rsidR="00E72C9C" w:rsidRPr="00425901" w:rsidRDefault="00363D12" w:rsidP="0042590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o be u</w:t>
            </w:r>
            <w:r w:rsidR="00E72C9C" w:rsidRPr="00425901">
              <w:rPr>
                <w:rFonts w:ascii="Century Gothic" w:hAnsi="Century Gothic"/>
                <w:sz w:val="20"/>
                <w:szCs w:val="20"/>
              </w:rPr>
              <w:t>nderstanding of and commitment to core purpose of the Academy</w:t>
            </w:r>
          </w:p>
        </w:tc>
        <w:tc>
          <w:tcPr>
            <w:tcW w:w="993" w:type="dxa"/>
            <w:shd w:val="clear" w:color="auto" w:fill="auto"/>
          </w:tcPr>
          <w:p w14:paraId="50ECE540" w14:textId="41222AEF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I</w:t>
            </w:r>
          </w:p>
        </w:tc>
      </w:tr>
      <w:tr w:rsidR="00E72C9C" w:rsidRPr="00A93018" w14:paraId="4FDF480D" w14:textId="77777777" w:rsidTr="00E72C9C">
        <w:trPr>
          <w:trHeight w:val="225"/>
        </w:trPr>
        <w:tc>
          <w:tcPr>
            <w:tcW w:w="709" w:type="dxa"/>
            <w:shd w:val="clear" w:color="auto" w:fill="auto"/>
          </w:tcPr>
          <w:p w14:paraId="2712A66B" w14:textId="6B5E44F9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505" w:type="dxa"/>
            <w:shd w:val="clear" w:color="auto" w:fill="auto"/>
          </w:tcPr>
          <w:p w14:paraId="118729AC" w14:textId="1B57DBD4" w:rsidR="00E72C9C" w:rsidRPr="00425901" w:rsidRDefault="00E72C9C" w:rsidP="00425901">
            <w:pPr>
              <w:rPr>
                <w:rFonts w:ascii="Century Gothic" w:hAnsi="Century Gothic"/>
                <w:sz w:val="20"/>
                <w:szCs w:val="20"/>
              </w:rPr>
            </w:pPr>
            <w:r w:rsidRPr="00425901">
              <w:rPr>
                <w:rFonts w:ascii="Century Gothic" w:hAnsi="Century Gothic"/>
                <w:sz w:val="20"/>
                <w:szCs w:val="20"/>
              </w:rPr>
              <w:t>Be committed to development of systems and self</w:t>
            </w:r>
          </w:p>
        </w:tc>
        <w:tc>
          <w:tcPr>
            <w:tcW w:w="993" w:type="dxa"/>
            <w:shd w:val="clear" w:color="auto" w:fill="auto"/>
          </w:tcPr>
          <w:p w14:paraId="095653F3" w14:textId="2B06DA7C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I</w:t>
            </w:r>
          </w:p>
        </w:tc>
      </w:tr>
      <w:tr w:rsidR="00E72C9C" w:rsidRPr="00A93018" w14:paraId="0B1E33A0" w14:textId="77777777" w:rsidTr="00425901">
        <w:trPr>
          <w:trHeight w:val="255"/>
        </w:trPr>
        <w:tc>
          <w:tcPr>
            <w:tcW w:w="709" w:type="dxa"/>
            <w:shd w:val="clear" w:color="auto" w:fill="auto"/>
          </w:tcPr>
          <w:p w14:paraId="7BC6F205" w14:textId="77777777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DFBBE62" w14:textId="77777777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505" w:type="dxa"/>
            <w:shd w:val="clear" w:color="auto" w:fill="auto"/>
          </w:tcPr>
          <w:p w14:paraId="6DC3AEE8" w14:textId="0B195378" w:rsidR="00E72C9C" w:rsidRPr="00425901" w:rsidRDefault="00363D12" w:rsidP="0042590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o have the a</w:t>
            </w:r>
            <w:r w:rsidR="00E72C9C" w:rsidRPr="00425901">
              <w:rPr>
                <w:rFonts w:ascii="Century Gothic" w:hAnsi="Century Gothic"/>
                <w:sz w:val="20"/>
                <w:szCs w:val="20"/>
              </w:rPr>
              <w:t xml:space="preserve">bility to maintain student records and feedback to relevant staff   </w:t>
            </w:r>
          </w:p>
        </w:tc>
        <w:tc>
          <w:tcPr>
            <w:tcW w:w="993" w:type="dxa"/>
            <w:shd w:val="clear" w:color="auto" w:fill="auto"/>
          </w:tcPr>
          <w:p w14:paraId="0F593E1B" w14:textId="77777777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T I</w:t>
            </w:r>
          </w:p>
          <w:p w14:paraId="0719FD7C" w14:textId="72FEA0FD" w:rsidR="00E72C9C" w:rsidRDefault="00E72C9C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I</w:t>
            </w:r>
          </w:p>
        </w:tc>
      </w:tr>
      <w:tr w:rsidR="00425901" w:rsidRPr="00A93018" w14:paraId="50CA381A" w14:textId="77777777" w:rsidTr="00425901">
        <w:trPr>
          <w:trHeight w:val="212"/>
        </w:trPr>
        <w:tc>
          <w:tcPr>
            <w:tcW w:w="709" w:type="dxa"/>
            <w:shd w:val="clear" w:color="auto" w:fill="auto"/>
          </w:tcPr>
          <w:p w14:paraId="558C90F7" w14:textId="5116D31F" w:rsidR="00425901" w:rsidRDefault="00425901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505" w:type="dxa"/>
            <w:shd w:val="clear" w:color="auto" w:fill="auto"/>
          </w:tcPr>
          <w:p w14:paraId="0CA22F39" w14:textId="578F33CC" w:rsidR="00425901" w:rsidRPr="00425901" w:rsidRDefault="00363D12" w:rsidP="0042590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To be able </w:t>
            </w:r>
            <w:r w:rsidR="00425901" w:rsidRPr="00425901">
              <w:rPr>
                <w:rFonts w:ascii="Century Gothic" w:hAnsi="Century Gothic"/>
                <w:sz w:val="20"/>
                <w:szCs w:val="20"/>
              </w:rPr>
              <w:t>to employ a range of coaching skills including group work</w:t>
            </w:r>
          </w:p>
        </w:tc>
        <w:tc>
          <w:tcPr>
            <w:tcW w:w="993" w:type="dxa"/>
            <w:shd w:val="clear" w:color="auto" w:fill="auto"/>
          </w:tcPr>
          <w:p w14:paraId="44FA48DE" w14:textId="60AD4CFF" w:rsidR="00425901" w:rsidRDefault="00425901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</w:tc>
      </w:tr>
      <w:tr w:rsidR="00425901" w:rsidRPr="00A93018" w14:paraId="42500BFB" w14:textId="77777777" w:rsidTr="00425901">
        <w:trPr>
          <w:trHeight w:val="491"/>
        </w:trPr>
        <w:tc>
          <w:tcPr>
            <w:tcW w:w="709" w:type="dxa"/>
            <w:shd w:val="clear" w:color="auto" w:fill="auto"/>
          </w:tcPr>
          <w:p w14:paraId="554CF526" w14:textId="77777777" w:rsidR="00425901" w:rsidRDefault="00425901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04658C0C" w14:textId="77777777" w:rsidR="00425901" w:rsidRDefault="00425901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D7F8392" w14:textId="77777777" w:rsidR="00425901" w:rsidRDefault="00425901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505" w:type="dxa"/>
            <w:shd w:val="clear" w:color="auto" w:fill="auto"/>
          </w:tcPr>
          <w:p w14:paraId="7FE7662E" w14:textId="7527989D" w:rsidR="00425901" w:rsidRPr="00425901" w:rsidRDefault="00363D12" w:rsidP="0042590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o be k</w:t>
            </w:r>
            <w:r w:rsidRPr="00425901">
              <w:rPr>
                <w:rFonts w:ascii="Century Gothic" w:hAnsi="Century Gothic"/>
                <w:sz w:val="20"/>
                <w:szCs w:val="20"/>
              </w:rPr>
              <w:t>nowledg</w:t>
            </w:r>
            <w:r>
              <w:rPr>
                <w:rFonts w:ascii="Century Gothic" w:hAnsi="Century Gothic"/>
                <w:sz w:val="20"/>
                <w:szCs w:val="20"/>
              </w:rPr>
              <w:t>eable</w:t>
            </w:r>
            <w:r w:rsidR="00425901" w:rsidRPr="00425901">
              <w:rPr>
                <w:rFonts w:ascii="Century Gothic" w:hAnsi="Century Gothic"/>
                <w:sz w:val="20"/>
                <w:szCs w:val="20"/>
              </w:rPr>
              <w:t>, understanding and commitment to equality, diversity and inclusion informed by practical experience and application</w:t>
            </w:r>
          </w:p>
        </w:tc>
        <w:tc>
          <w:tcPr>
            <w:tcW w:w="993" w:type="dxa"/>
            <w:shd w:val="clear" w:color="auto" w:fill="auto"/>
          </w:tcPr>
          <w:p w14:paraId="4559F286" w14:textId="77777777" w:rsidR="00425901" w:rsidRDefault="00425901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26B9D5D3" w14:textId="77777777" w:rsidR="00425901" w:rsidRDefault="00425901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6B47F35C" w14:textId="77777777" w:rsidR="00425901" w:rsidRDefault="00425901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</w:tr>
      <w:tr w:rsidR="00425901" w:rsidRPr="00A93018" w14:paraId="51414D60" w14:textId="77777777" w:rsidTr="00425901">
        <w:trPr>
          <w:trHeight w:val="540"/>
        </w:trPr>
        <w:tc>
          <w:tcPr>
            <w:tcW w:w="709" w:type="dxa"/>
            <w:shd w:val="clear" w:color="auto" w:fill="auto"/>
          </w:tcPr>
          <w:p w14:paraId="4AD02A0B" w14:textId="6ED00600" w:rsidR="00425901" w:rsidRDefault="00425901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505" w:type="dxa"/>
            <w:shd w:val="clear" w:color="auto" w:fill="auto"/>
          </w:tcPr>
          <w:p w14:paraId="2EE9B9F8" w14:textId="5D654841" w:rsidR="00425901" w:rsidRPr="00425901" w:rsidRDefault="00363D12" w:rsidP="0042590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o have L</w:t>
            </w:r>
            <w:r w:rsidR="00425901" w:rsidRPr="00425901">
              <w:rPr>
                <w:rFonts w:ascii="Century Gothic" w:hAnsi="Century Gothic"/>
                <w:sz w:val="20"/>
                <w:szCs w:val="20"/>
              </w:rPr>
              <w:t xml:space="preserve">eadership qualities and Experience </w:t>
            </w:r>
          </w:p>
        </w:tc>
        <w:tc>
          <w:tcPr>
            <w:tcW w:w="993" w:type="dxa"/>
            <w:shd w:val="clear" w:color="auto" w:fill="auto"/>
          </w:tcPr>
          <w:p w14:paraId="57902DFE" w14:textId="0D073E08" w:rsidR="00425901" w:rsidRDefault="00425901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</w:tc>
      </w:tr>
      <w:tr w:rsidR="00425901" w:rsidRPr="00A93018" w14:paraId="0A6D6158" w14:textId="77777777" w:rsidTr="00425901">
        <w:trPr>
          <w:trHeight w:val="150"/>
        </w:trPr>
        <w:tc>
          <w:tcPr>
            <w:tcW w:w="709" w:type="dxa"/>
            <w:shd w:val="clear" w:color="auto" w:fill="auto"/>
          </w:tcPr>
          <w:p w14:paraId="5C6976F5" w14:textId="220C0B8B" w:rsidR="00425901" w:rsidRDefault="00425901" w:rsidP="00425901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</w:tc>
        <w:tc>
          <w:tcPr>
            <w:tcW w:w="8505" w:type="dxa"/>
            <w:shd w:val="clear" w:color="auto" w:fill="auto"/>
          </w:tcPr>
          <w:p w14:paraId="5505858C" w14:textId="0BDFD94A" w:rsidR="00425901" w:rsidRPr="00425901" w:rsidRDefault="00363D12" w:rsidP="0042590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o be a</w:t>
            </w:r>
            <w:r w:rsidR="00425901" w:rsidRPr="00425901">
              <w:rPr>
                <w:rFonts w:ascii="Century Gothic" w:hAnsi="Century Gothic"/>
                <w:sz w:val="20"/>
                <w:szCs w:val="20"/>
              </w:rPr>
              <w:t>ble to attend meetings outside of normal school hours</w:t>
            </w:r>
          </w:p>
        </w:tc>
        <w:tc>
          <w:tcPr>
            <w:tcW w:w="993" w:type="dxa"/>
            <w:shd w:val="clear" w:color="auto" w:fill="auto"/>
          </w:tcPr>
          <w:p w14:paraId="4FE11EF4" w14:textId="54DE7BFB" w:rsidR="00425901" w:rsidRDefault="00425901" w:rsidP="00425901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</w:tc>
      </w:tr>
    </w:tbl>
    <w:p w14:paraId="2256C97B" w14:textId="77777777" w:rsidR="00A93018" w:rsidRPr="00906BD8" w:rsidRDefault="00A93018" w:rsidP="00A93018">
      <w:pPr>
        <w:rPr>
          <w:rFonts w:ascii="Century Gothic" w:hAnsi="Century Gothic" w:cs="Arial"/>
          <w:sz w:val="6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06CC8206" w14:textId="77777777" w:rsidTr="00906BD8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767C2B21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148F7AB7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General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5F637D58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275F88" w:rsidRPr="00A93018" w14:paraId="76805551" w14:textId="77777777" w:rsidTr="00425901">
        <w:trPr>
          <w:trHeight w:val="442"/>
        </w:trPr>
        <w:tc>
          <w:tcPr>
            <w:tcW w:w="709" w:type="dxa"/>
            <w:shd w:val="clear" w:color="auto" w:fill="auto"/>
          </w:tcPr>
          <w:p w14:paraId="424295CF" w14:textId="77777777" w:rsidR="00275F88" w:rsidRPr="00A93018" w:rsidRDefault="00275F88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48D7041" w14:textId="0F8F1CF5" w:rsidR="00275F88" w:rsidRPr="00A93018" w:rsidRDefault="00275F88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shd w:val="clear" w:color="auto" w:fill="auto"/>
          </w:tcPr>
          <w:p w14:paraId="371251A2" w14:textId="5CD95073" w:rsidR="009D7B8C" w:rsidRPr="00275F88" w:rsidRDefault="00363D12" w:rsidP="00425901">
            <w:pPr>
              <w:tabs>
                <w:tab w:val="num" w:pos="319"/>
              </w:tabs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Be r</w:t>
            </w:r>
            <w:r w:rsidR="00275F88" w:rsidRPr="00A93018">
              <w:rPr>
                <w:rFonts w:ascii="Century Gothic" w:hAnsi="Century Gothic" w:cs="Arial"/>
                <w:sz w:val="20"/>
                <w:szCs w:val="20"/>
              </w:rPr>
              <w:t xml:space="preserve">espectful towards all students, with total belief in their entitlement to a </w:t>
            </w:r>
            <w:r w:rsidR="00554152" w:rsidRPr="00A93018">
              <w:rPr>
                <w:rFonts w:ascii="Century Gothic" w:hAnsi="Century Gothic" w:cs="Arial"/>
                <w:sz w:val="20"/>
                <w:szCs w:val="20"/>
              </w:rPr>
              <w:t>high-quality</w:t>
            </w:r>
            <w:r w:rsidR="00275F88" w:rsidRPr="00A93018">
              <w:rPr>
                <w:rFonts w:ascii="Century Gothic" w:hAnsi="Century Gothic" w:cs="Arial"/>
                <w:sz w:val="20"/>
                <w:szCs w:val="20"/>
              </w:rPr>
              <w:t xml:space="preserve"> education, whatever their circumstances and ability</w:t>
            </w:r>
          </w:p>
        </w:tc>
        <w:tc>
          <w:tcPr>
            <w:tcW w:w="709" w:type="dxa"/>
            <w:shd w:val="clear" w:color="auto" w:fill="auto"/>
          </w:tcPr>
          <w:p w14:paraId="25F755F4" w14:textId="241BB9AC" w:rsidR="00275F88" w:rsidRPr="00A93018" w:rsidRDefault="00275F88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  <w:r w:rsidR="00E72C9C">
              <w:rPr>
                <w:rFonts w:ascii="Century Gothic" w:hAnsi="Century Gothic" w:cs="Arial"/>
                <w:b/>
                <w:sz w:val="20"/>
                <w:szCs w:val="20"/>
              </w:rPr>
              <w:t xml:space="preserve"> I</w:t>
            </w:r>
          </w:p>
          <w:p w14:paraId="0333D508" w14:textId="6466DB34" w:rsidR="00275F88" w:rsidRPr="003310E3" w:rsidRDefault="00275F88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</w:tr>
      <w:tr w:rsidR="00425901" w:rsidRPr="00A93018" w14:paraId="45393078" w14:textId="77777777" w:rsidTr="00425901">
        <w:trPr>
          <w:trHeight w:val="465"/>
        </w:trPr>
        <w:tc>
          <w:tcPr>
            <w:tcW w:w="709" w:type="dxa"/>
            <w:shd w:val="clear" w:color="auto" w:fill="auto"/>
          </w:tcPr>
          <w:p w14:paraId="6C4DF918" w14:textId="77777777" w:rsidR="00425901" w:rsidRPr="00A93018" w:rsidRDefault="00425901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44DF0566" w14:textId="6A2F2154" w:rsidR="00425901" w:rsidRPr="00A93018" w:rsidRDefault="00425901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shd w:val="clear" w:color="auto" w:fill="auto"/>
          </w:tcPr>
          <w:p w14:paraId="3ADEEFEC" w14:textId="2FFC8F7C" w:rsidR="00425901" w:rsidRPr="00A93018" w:rsidRDefault="00363D12" w:rsidP="00425901">
            <w:pPr>
              <w:tabs>
                <w:tab w:val="num" w:pos="319"/>
              </w:tabs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Be c</w:t>
            </w:r>
            <w:r w:rsidR="00425901" w:rsidRPr="00A93018">
              <w:rPr>
                <w:rFonts w:ascii="Century Gothic" w:hAnsi="Century Gothic" w:cs="Arial"/>
                <w:sz w:val="20"/>
                <w:szCs w:val="20"/>
              </w:rPr>
              <w:t>ommitted to raising standards of achievement through high quality practice</w:t>
            </w:r>
            <w:r w:rsidR="00425901">
              <w:rPr>
                <w:rFonts w:ascii="Century Gothic" w:hAnsi="Century Gothic" w:cs="Arial"/>
                <w:sz w:val="20"/>
                <w:szCs w:val="20"/>
              </w:rPr>
              <w:t xml:space="preserve"> and work ethic</w:t>
            </w:r>
          </w:p>
        </w:tc>
        <w:tc>
          <w:tcPr>
            <w:tcW w:w="709" w:type="dxa"/>
            <w:shd w:val="clear" w:color="auto" w:fill="auto"/>
          </w:tcPr>
          <w:p w14:paraId="46A42054" w14:textId="77777777" w:rsidR="00425901" w:rsidRPr="00A93018" w:rsidRDefault="00425901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I</w:t>
            </w:r>
          </w:p>
          <w:p w14:paraId="15A710B8" w14:textId="39E4E2CE" w:rsidR="00425901" w:rsidRPr="00A93018" w:rsidRDefault="00425901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</w:tr>
      <w:tr w:rsidR="00425901" w:rsidRPr="00A93018" w14:paraId="54C2E50E" w14:textId="77777777" w:rsidTr="00425901">
        <w:trPr>
          <w:trHeight w:val="175"/>
        </w:trPr>
        <w:tc>
          <w:tcPr>
            <w:tcW w:w="709" w:type="dxa"/>
            <w:shd w:val="clear" w:color="auto" w:fill="auto"/>
          </w:tcPr>
          <w:p w14:paraId="1E0BF879" w14:textId="3A4C0581" w:rsidR="00425901" w:rsidRPr="00A93018" w:rsidRDefault="00425901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4C47E9FC" w14:textId="46945C75" w:rsidR="00425901" w:rsidRPr="00A93018" w:rsidRDefault="00363D12" w:rsidP="00425901">
            <w:pPr>
              <w:tabs>
                <w:tab w:val="num" w:pos="319"/>
              </w:tabs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Be c</w:t>
            </w:r>
            <w:r w:rsidR="00425901" w:rsidRPr="00A93018">
              <w:rPr>
                <w:rFonts w:ascii="Century Gothic" w:hAnsi="Century Gothic" w:cs="Arial"/>
                <w:sz w:val="20"/>
                <w:szCs w:val="20"/>
              </w:rPr>
              <w:t>ommitted to the principles of the Academy programme</w:t>
            </w:r>
          </w:p>
        </w:tc>
        <w:tc>
          <w:tcPr>
            <w:tcW w:w="709" w:type="dxa"/>
            <w:shd w:val="clear" w:color="auto" w:fill="auto"/>
          </w:tcPr>
          <w:p w14:paraId="7DE852F1" w14:textId="07738B1F" w:rsidR="00425901" w:rsidRDefault="00425901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 I</w:t>
            </w:r>
          </w:p>
        </w:tc>
      </w:tr>
      <w:tr w:rsidR="00425901" w:rsidRPr="00A93018" w14:paraId="48CE0633" w14:textId="77777777" w:rsidTr="00425901">
        <w:trPr>
          <w:trHeight w:val="300"/>
        </w:trPr>
        <w:tc>
          <w:tcPr>
            <w:tcW w:w="709" w:type="dxa"/>
            <w:shd w:val="clear" w:color="auto" w:fill="auto"/>
          </w:tcPr>
          <w:p w14:paraId="37B9C05D" w14:textId="77777777" w:rsidR="00425901" w:rsidRPr="00A93018" w:rsidRDefault="00425901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6C1571F2" w14:textId="77777777" w:rsidR="00425901" w:rsidRPr="00A93018" w:rsidRDefault="00425901" w:rsidP="00425901">
            <w:pPr>
              <w:tabs>
                <w:tab w:val="num" w:pos="319"/>
              </w:tabs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personal integrity, warmth and a willingness to grow and learn</w:t>
            </w:r>
          </w:p>
        </w:tc>
        <w:tc>
          <w:tcPr>
            <w:tcW w:w="709" w:type="dxa"/>
            <w:shd w:val="clear" w:color="auto" w:fill="auto"/>
          </w:tcPr>
          <w:p w14:paraId="0DC139AB" w14:textId="77777777" w:rsidR="00425901" w:rsidRPr="00A93018" w:rsidRDefault="00425901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I</w:t>
            </w:r>
          </w:p>
        </w:tc>
      </w:tr>
      <w:tr w:rsidR="00425901" w:rsidRPr="00A93018" w14:paraId="562988AF" w14:textId="77777777" w:rsidTr="00425901">
        <w:trPr>
          <w:trHeight w:val="510"/>
        </w:trPr>
        <w:tc>
          <w:tcPr>
            <w:tcW w:w="709" w:type="dxa"/>
            <w:shd w:val="clear" w:color="auto" w:fill="auto"/>
          </w:tcPr>
          <w:p w14:paraId="110136B2" w14:textId="77777777" w:rsidR="00425901" w:rsidRDefault="00425901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D62E288" w14:textId="4E3B9703" w:rsidR="00425901" w:rsidRPr="00A93018" w:rsidRDefault="00425901" w:rsidP="00275F8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shd w:val="clear" w:color="auto" w:fill="auto"/>
          </w:tcPr>
          <w:p w14:paraId="55997B62" w14:textId="035ABDFB" w:rsidR="00425901" w:rsidRPr="00A93018" w:rsidRDefault="00363D12" w:rsidP="00363D12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Be c</w:t>
            </w:r>
            <w:r w:rsidR="00425901" w:rsidRPr="00A93018">
              <w:rPr>
                <w:rFonts w:ascii="Century Gothic" w:hAnsi="Century Gothic" w:cs="Arial"/>
                <w:sz w:val="20"/>
                <w:szCs w:val="20"/>
              </w:rPr>
              <w:t xml:space="preserve">ommitment to the education of the ‘whole child,’ </w:t>
            </w:r>
            <w:proofErr w:type="gramStart"/>
            <w:r w:rsidR="00425901" w:rsidRPr="00A93018">
              <w:rPr>
                <w:rFonts w:ascii="Century Gothic" w:hAnsi="Century Gothic" w:cs="Arial"/>
                <w:sz w:val="20"/>
                <w:szCs w:val="20"/>
              </w:rPr>
              <w:t>i.e.</w:t>
            </w:r>
            <w:proofErr w:type="gramEnd"/>
            <w:r w:rsidR="00425901" w:rsidRPr="00A93018">
              <w:rPr>
                <w:rFonts w:ascii="Century Gothic" w:hAnsi="Century Gothic" w:cs="Arial"/>
                <w:sz w:val="20"/>
                <w:szCs w:val="20"/>
              </w:rPr>
              <w:t xml:space="preserve"> social, emotional and citizenship development</w:t>
            </w:r>
          </w:p>
        </w:tc>
        <w:tc>
          <w:tcPr>
            <w:tcW w:w="709" w:type="dxa"/>
            <w:shd w:val="clear" w:color="auto" w:fill="auto"/>
          </w:tcPr>
          <w:p w14:paraId="7C1F41BA" w14:textId="2B414E04" w:rsidR="00425901" w:rsidRPr="00A93018" w:rsidRDefault="00425901" w:rsidP="00363D12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I</w:t>
            </w:r>
          </w:p>
        </w:tc>
      </w:tr>
    </w:tbl>
    <w:p w14:paraId="6086F98F" w14:textId="19258246" w:rsidR="00A11E44" w:rsidRDefault="00A11E44" w:rsidP="00A11E44">
      <w:pPr>
        <w:rPr>
          <w:rFonts w:ascii="Century Gothic" w:hAnsi="Century Gothic" w:cs="Arial"/>
        </w:rPr>
      </w:pPr>
    </w:p>
    <w:tbl>
      <w:tblPr>
        <w:tblStyle w:val="TableGrid0"/>
        <w:tblW w:w="10094" w:type="dxa"/>
        <w:tblInd w:w="-28" w:type="dxa"/>
        <w:tblCellMar>
          <w:top w:w="56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703"/>
        <w:gridCol w:w="8676"/>
        <w:gridCol w:w="242"/>
        <w:gridCol w:w="473"/>
      </w:tblGrid>
      <w:tr w:rsidR="00363D12" w14:paraId="7CD52444" w14:textId="77777777" w:rsidTr="003841EF">
        <w:trPr>
          <w:trHeight w:val="252"/>
        </w:trPr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hideMark/>
          </w:tcPr>
          <w:p w14:paraId="06CD9B88" w14:textId="77777777" w:rsidR="00363D12" w:rsidRDefault="00363D12"/>
        </w:tc>
        <w:tc>
          <w:tcPr>
            <w:tcW w:w="867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  <w:hideMark/>
          </w:tcPr>
          <w:p w14:paraId="18D45FEA" w14:textId="77777777" w:rsidR="00363D12" w:rsidRDefault="00363D12">
            <w:pPr>
              <w:ind w:left="1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entury Gothic" w:eastAsia="Century Gothic" w:hAnsi="Century Gothic" w:cs="Century Gothic"/>
                <w:b/>
                <w:sz w:val="20"/>
              </w:rPr>
              <w:t>Continuous Professional Development</w:t>
            </w:r>
            <w:r>
              <w:rPr>
                <w:rFonts w:ascii="Century Gothic" w:eastAsia="Century Gothic" w:hAnsi="Century Gothic" w:cs="Century Gothic"/>
                <w:sz w:val="20"/>
              </w:rPr>
              <w:t xml:space="preserve"> </w:t>
            </w:r>
          </w:p>
        </w:tc>
        <w:tc>
          <w:tcPr>
            <w:tcW w:w="24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</w:tcPr>
          <w:p w14:paraId="26704DA1" w14:textId="77777777" w:rsidR="00363D12" w:rsidRDefault="00363D12"/>
        </w:tc>
        <w:tc>
          <w:tcPr>
            <w:tcW w:w="47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D5EE71D" w14:textId="77777777" w:rsidR="00363D12" w:rsidRDefault="00363D12">
            <w:r>
              <w:rPr>
                <w:rFonts w:ascii="Century Gothic" w:eastAsia="Century Gothic" w:hAnsi="Century Gothic" w:cs="Century Gothic"/>
                <w:sz w:val="20"/>
              </w:rPr>
              <w:t xml:space="preserve"> </w:t>
            </w:r>
          </w:p>
        </w:tc>
      </w:tr>
      <w:tr w:rsidR="00363D12" w14:paraId="75EAE104" w14:textId="77777777" w:rsidTr="003841EF">
        <w:trPr>
          <w:trHeight w:val="225"/>
        </w:trPr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1BC68B58" w14:textId="2E685D98" w:rsidR="00363D12" w:rsidRDefault="00363D12" w:rsidP="00363D12">
            <w:r>
              <w:rPr>
                <w:rFonts w:ascii="Century Gothic" w:eastAsia="Century Gothic" w:hAnsi="Century Gothic" w:cs="Century Gothic"/>
                <w:b/>
                <w:sz w:val="20"/>
              </w:rPr>
              <w:t xml:space="preserve">E </w:t>
            </w:r>
          </w:p>
        </w:tc>
        <w:tc>
          <w:tcPr>
            <w:tcW w:w="867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637D23CD" w14:textId="0D46797F" w:rsidR="00363D12" w:rsidRDefault="00363D12" w:rsidP="00363D12">
            <w:r>
              <w:rPr>
                <w:rFonts w:ascii="Century Gothic" w:eastAsia="Century Gothic" w:hAnsi="Century Gothic" w:cs="Century Gothic"/>
                <w:sz w:val="20"/>
              </w:rPr>
              <w:t xml:space="preserve">Evidence of commitment to personal CPD. </w:t>
            </w:r>
          </w:p>
        </w:tc>
        <w:tc>
          <w:tcPr>
            <w:tcW w:w="7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1017A392" w14:textId="35A35EC3" w:rsidR="00363D12" w:rsidRDefault="00363D12" w:rsidP="00363D12">
            <w:pPr>
              <w:ind w:left="1"/>
            </w:pPr>
            <w:r>
              <w:rPr>
                <w:rFonts w:ascii="Century Gothic" w:eastAsia="Century Gothic" w:hAnsi="Century Gothic" w:cs="Century Gothic"/>
                <w:b/>
                <w:sz w:val="20"/>
              </w:rPr>
              <w:t xml:space="preserve">A </w:t>
            </w:r>
          </w:p>
        </w:tc>
      </w:tr>
      <w:tr w:rsidR="00363D12" w14:paraId="6C3E7BF2" w14:textId="77777777" w:rsidTr="003841EF">
        <w:trPr>
          <w:trHeight w:val="315"/>
        </w:trPr>
        <w:tc>
          <w:tcPr>
            <w:tcW w:w="70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3E8DB" w14:textId="77777777" w:rsidR="00363D12" w:rsidRDefault="00363D12" w:rsidP="00363D12">
            <w:pPr>
              <w:rPr>
                <w:rFonts w:ascii="Century Gothic" w:eastAsia="Century Gothic" w:hAnsi="Century Gothic" w:cs="Century Gothic"/>
                <w:b/>
                <w:sz w:val="20"/>
              </w:rPr>
            </w:pPr>
            <w:r>
              <w:rPr>
                <w:rFonts w:ascii="Century Gothic" w:eastAsia="Century Gothic" w:hAnsi="Century Gothic" w:cs="Century Gothic"/>
                <w:b/>
                <w:sz w:val="20"/>
              </w:rPr>
              <w:t xml:space="preserve">E </w:t>
            </w:r>
          </w:p>
        </w:tc>
        <w:tc>
          <w:tcPr>
            <w:tcW w:w="867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8BF53" w14:textId="73796C65" w:rsidR="00363D12" w:rsidRDefault="003841EF" w:rsidP="00363D12">
            <w:pPr>
              <w:rPr>
                <w:rFonts w:ascii="Century Gothic" w:eastAsia="Century Gothic" w:hAnsi="Century Gothic" w:cs="Century Gothic"/>
                <w:sz w:val="20"/>
              </w:rPr>
            </w:pPr>
            <w:r>
              <w:rPr>
                <w:rFonts w:ascii="Century Gothic" w:eastAsia="Century Gothic" w:hAnsi="Century Gothic" w:cs="Century Gothic"/>
                <w:sz w:val="20"/>
              </w:rPr>
              <w:t xml:space="preserve">Be able </w:t>
            </w:r>
            <w:r w:rsidR="00363D12">
              <w:rPr>
                <w:rFonts w:ascii="Century Gothic" w:eastAsia="Century Gothic" w:hAnsi="Century Gothic" w:cs="Century Gothic"/>
                <w:sz w:val="20"/>
              </w:rPr>
              <w:t xml:space="preserve">to lead the development of others. </w:t>
            </w:r>
          </w:p>
        </w:tc>
        <w:tc>
          <w:tcPr>
            <w:tcW w:w="71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09B9C" w14:textId="77777777" w:rsidR="00363D12" w:rsidRDefault="00363D12" w:rsidP="00363D12">
            <w:pPr>
              <w:ind w:left="1"/>
              <w:rPr>
                <w:rFonts w:ascii="Century Gothic" w:eastAsia="Century Gothic" w:hAnsi="Century Gothic" w:cs="Century Gothic"/>
                <w:b/>
                <w:sz w:val="20"/>
              </w:rPr>
            </w:pPr>
            <w:r>
              <w:rPr>
                <w:rFonts w:ascii="Century Gothic" w:eastAsia="Century Gothic" w:hAnsi="Century Gothic" w:cs="Century Gothic"/>
                <w:b/>
                <w:sz w:val="20"/>
              </w:rPr>
              <w:t xml:space="preserve">A </w:t>
            </w:r>
          </w:p>
        </w:tc>
      </w:tr>
    </w:tbl>
    <w:p w14:paraId="4EC75382" w14:textId="77777777" w:rsidR="00363D12" w:rsidRDefault="00363D12" w:rsidP="00363D12">
      <w:pPr>
        <w:spacing w:after="136"/>
        <w:rPr>
          <w:rFonts w:ascii="Century Gothic" w:eastAsia="Century Gothic" w:hAnsi="Century Gothic" w:cs="Century Gothic"/>
          <w:color w:val="000000"/>
          <w:sz w:val="6"/>
        </w:rPr>
      </w:pPr>
    </w:p>
    <w:p w14:paraId="4F037372" w14:textId="77777777" w:rsidR="00363D12" w:rsidRPr="009F2732" w:rsidRDefault="00363D12" w:rsidP="00A11E44">
      <w:pPr>
        <w:rPr>
          <w:rFonts w:ascii="Century Gothic" w:hAnsi="Century Gothic" w:cs="Arial"/>
        </w:rPr>
      </w:pPr>
    </w:p>
    <w:sectPr w:rsidR="00363D12" w:rsidRPr="009F2732" w:rsidSect="00906BD8">
      <w:pgSz w:w="11906" w:h="16838"/>
      <w:pgMar w:top="709" w:right="1080" w:bottom="284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F14C54" w14:textId="77777777" w:rsidR="00E33E68" w:rsidRDefault="00E33E68" w:rsidP="00C061F3">
      <w:pPr>
        <w:spacing w:after="0" w:line="240" w:lineRule="auto"/>
      </w:pPr>
      <w:r>
        <w:separator/>
      </w:r>
    </w:p>
  </w:endnote>
  <w:endnote w:type="continuationSeparator" w:id="0">
    <w:p w14:paraId="7C727FCD" w14:textId="77777777" w:rsidR="00E33E68" w:rsidRDefault="00E33E68" w:rsidP="00C06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54D3EF" w14:textId="77777777" w:rsidR="00E33E68" w:rsidRDefault="00E33E68" w:rsidP="00C061F3">
      <w:pPr>
        <w:spacing w:after="0" w:line="240" w:lineRule="auto"/>
      </w:pPr>
      <w:r>
        <w:separator/>
      </w:r>
    </w:p>
  </w:footnote>
  <w:footnote w:type="continuationSeparator" w:id="0">
    <w:p w14:paraId="4596F04C" w14:textId="77777777" w:rsidR="00E33E68" w:rsidRDefault="00E33E68" w:rsidP="00C061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01DA8"/>
    <w:multiLevelType w:val="hybridMultilevel"/>
    <w:tmpl w:val="C43CD28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C6AF4"/>
    <w:multiLevelType w:val="hybridMultilevel"/>
    <w:tmpl w:val="59D47E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E34DB8"/>
    <w:multiLevelType w:val="hybridMultilevel"/>
    <w:tmpl w:val="810C4584"/>
    <w:lvl w:ilvl="0" w:tplc="56EAEA54">
      <w:start w:val="1"/>
      <w:numFmt w:val="bullet"/>
      <w:lvlText w:val="•"/>
      <w:lvlJc w:val="left"/>
      <w:pPr>
        <w:ind w:left="3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2EF8258A">
      <w:start w:val="1"/>
      <w:numFmt w:val="bullet"/>
      <w:lvlText w:val="o"/>
      <w:lvlJc w:val="left"/>
      <w:pPr>
        <w:ind w:left="1224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9D88D0F6">
      <w:start w:val="1"/>
      <w:numFmt w:val="bullet"/>
      <w:lvlText w:val="▪"/>
      <w:lvlJc w:val="left"/>
      <w:pPr>
        <w:ind w:left="1944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0636C9DC">
      <w:start w:val="1"/>
      <w:numFmt w:val="bullet"/>
      <w:lvlText w:val="•"/>
      <w:lvlJc w:val="left"/>
      <w:pPr>
        <w:ind w:left="2664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762A94DA">
      <w:start w:val="1"/>
      <w:numFmt w:val="bullet"/>
      <w:lvlText w:val="o"/>
      <w:lvlJc w:val="left"/>
      <w:pPr>
        <w:ind w:left="3384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EBEA19E6">
      <w:start w:val="1"/>
      <w:numFmt w:val="bullet"/>
      <w:lvlText w:val="▪"/>
      <w:lvlJc w:val="left"/>
      <w:pPr>
        <w:ind w:left="4104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D4CAE758">
      <w:start w:val="1"/>
      <w:numFmt w:val="bullet"/>
      <w:lvlText w:val="•"/>
      <w:lvlJc w:val="left"/>
      <w:pPr>
        <w:ind w:left="4824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B04CC07A">
      <w:start w:val="1"/>
      <w:numFmt w:val="bullet"/>
      <w:lvlText w:val="o"/>
      <w:lvlJc w:val="left"/>
      <w:pPr>
        <w:ind w:left="5544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892842DA">
      <w:start w:val="1"/>
      <w:numFmt w:val="bullet"/>
      <w:lvlText w:val="▪"/>
      <w:lvlJc w:val="left"/>
      <w:pPr>
        <w:ind w:left="6264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" w15:restartNumberingAfterBreak="0">
    <w:nsid w:val="20447D22"/>
    <w:multiLevelType w:val="hybridMultilevel"/>
    <w:tmpl w:val="969ECDD2"/>
    <w:lvl w:ilvl="0" w:tplc="8460CDE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1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1FB5F35"/>
    <w:multiLevelType w:val="hybridMultilevel"/>
    <w:tmpl w:val="096497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9C06C6"/>
    <w:multiLevelType w:val="hybridMultilevel"/>
    <w:tmpl w:val="C3589028"/>
    <w:lvl w:ilvl="0" w:tplc="08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6412C9"/>
    <w:multiLevelType w:val="hybridMultilevel"/>
    <w:tmpl w:val="B3707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C53A4F"/>
    <w:multiLevelType w:val="hybridMultilevel"/>
    <w:tmpl w:val="E9D652E8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28483B"/>
    <w:multiLevelType w:val="hybridMultilevel"/>
    <w:tmpl w:val="60424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83CDE"/>
    <w:multiLevelType w:val="hybridMultilevel"/>
    <w:tmpl w:val="84A8B56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6D1DE6"/>
    <w:multiLevelType w:val="hybridMultilevel"/>
    <w:tmpl w:val="60169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9418FF"/>
    <w:multiLevelType w:val="hybridMultilevel"/>
    <w:tmpl w:val="47585F02"/>
    <w:lvl w:ilvl="0" w:tplc="08090015">
      <w:start w:val="9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352BF3"/>
    <w:multiLevelType w:val="hybridMultilevel"/>
    <w:tmpl w:val="9AC6226A"/>
    <w:lvl w:ilvl="0" w:tplc="7F18553C">
      <w:start w:val="1"/>
      <w:numFmt w:val="bullet"/>
      <w:lvlText w:val="•"/>
      <w:lvlJc w:val="left"/>
      <w:pPr>
        <w:ind w:left="37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73B681B4">
      <w:start w:val="1"/>
      <w:numFmt w:val="bullet"/>
      <w:lvlText w:val="o"/>
      <w:lvlJc w:val="left"/>
      <w:pPr>
        <w:ind w:left="1224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6E88EF12">
      <w:start w:val="1"/>
      <w:numFmt w:val="bullet"/>
      <w:lvlText w:val="▪"/>
      <w:lvlJc w:val="left"/>
      <w:pPr>
        <w:ind w:left="1944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2742987E">
      <w:start w:val="1"/>
      <w:numFmt w:val="bullet"/>
      <w:lvlText w:val="•"/>
      <w:lvlJc w:val="left"/>
      <w:pPr>
        <w:ind w:left="2664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BB5C610C">
      <w:start w:val="1"/>
      <w:numFmt w:val="bullet"/>
      <w:lvlText w:val="o"/>
      <w:lvlJc w:val="left"/>
      <w:pPr>
        <w:ind w:left="3384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9910690E">
      <w:start w:val="1"/>
      <w:numFmt w:val="bullet"/>
      <w:lvlText w:val="▪"/>
      <w:lvlJc w:val="left"/>
      <w:pPr>
        <w:ind w:left="4104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C38EA728">
      <w:start w:val="1"/>
      <w:numFmt w:val="bullet"/>
      <w:lvlText w:val="•"/>
      <w:lvlJc w:val="left"/>
      <w:pPr>
        <w:ind w:left="4824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3F3C588A">
      <w:start w:val="1"/>
      <w:numFmt w:val="bullet"/>
      <w:lvlText w:val="o"/>
      <w:lvlJc w:val="left"/>
      <w:pPr>
        <w:ind w:left="5544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1646C44A">
      <w:start w:val="1"/>
      <w:numFmt w:val="bullet"/>
      <w:lvlText w:val="▪"/>
      <w:lvlJc w:val="left"/>
      <w:pPr>
        <w:ind w:left="6264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3" w15:restartNumberingAfterBreak="0">
    <w:nsid w:val="57A238FD"/>
    <w:multiLevelType w:val="hybridMultilevel"/>
    <w:tmpl w:val="FA1EF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3E09BB"/>
    <w:multiLevelType w:val="hybridMultilevel"/>
    <w:tmpl w:val="00028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02507F"/>
    <w:multiLevelType w:val="hybridMultilevel"/>
    <w:tmpl w:val="C2EAFD9C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BD036F"/>
    <w:multiLevelType w:val="hybridMultilevel"/>
    <w:tmpl w:val="F7309E9C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2A0420"/>
    <w:multiLevelType w:val="hybridMultilevel"/>
    <w:tmpl w:val="D6C8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8D06CF"/>
    <w:multiLevelType w:val="hybridMultilevel"/>
    <w:tmpl w:val="A27E29C4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5D0E78"/>
    <w:multiLevelType w:val="hybridMultilevel"/>
    <w:tmpl w:val="6AE8B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D76BF5"/>
    <w:multiLevelType w:val="hybridMultilevel"/>
    <w:tmpl w:val="C4EE7D50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19"/>
  </w:num>
  <w:num w:numId="4">
    <w:abstractNumId w:val="0"/>
  </w:num>
  <w:num w:numId="5">
    <w:abstractNumId w:val="16"/>
  </w:num>
  <w:num w:numId="6">
    <w:abstractNumId w:val="9"/>
  </w:num>
  <w:num w:numId="7">
    <w:abstractNumId w:val="14"/>
  </w:num>
  <w:num w:numId="8">
    <w:abstractNumId w:val="3"/>
  </w:num>
  <w:num w:numId="9">
    <w:abstractNumId w:val="7"/>
  </w:num>
  <w:num w:numId="10">
    <w:abstractNumId w:val="18"/>
  </w:num>
  <w:num w:numId="11">
    <w:abstractNumId w:val="20"/>
  </w:num>
  <w:num w:numId="12">
    <w:abstractNumId w:val="15"/>
  </w:num>
  <w:num w:numId="13">
    <w:abstractNumId w:val="5"/>
  </w:num>
  <w:num w:numId="14">
    <w:abstractNumId w:val="8"/>
  </w:num>
  <w:num w:numId="15">
    <w:abstractNumId w:val="17"/>
  </w:num>
  <w:num w:numId="16">
    <w:abstractNumId w:val="4"/>
  </w:num>
  <w:num w:numId="17">
    <w:abstractNumId w:val="6"/>
  </w:num>
  <w:num w:numId="18">
    <w:abstractNumId w:val="1"/>
  </w:num>
  <w:num w:numId="19">
    <w:abstractNumId w:val="11"/>
  </w:num>
  <w:num w:numId="20">
    <w:abstractNumId w:val="12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MzA0M7EwNjAxMjJS0lEKTi0uzszPAykwrgUAt/hMxSwAAAA="/>
  </w:docVars>
  <w:rsids>
    <w:rsidRoot w:val="009F2732"/>
    <w:rsid w:val="00101DC9"/>
    <w:rsid w:val="00102346"/>
    <w:rsid w:val="001421ED"/>
    <w:rsid w:val="0016785E"/>
    <w:rsid w:val="00275F88"/>
    <w:rsid w:val="002A0DDC"/>
    <w:rsid w:val="00305654"/>
    <w:rsid w:val="003310E3"/>
    <w:rsid w:val="00363D12"/>
    <w:rsid w:val="003841EF"/>
    <w:rsid w:val="003B58B0"/>
    <w:rsid w:val="003C1052"/>
    <w:rsid w:val="00425901"/>
    <w:rsid w:val="004338D4"/>
    <w:rsid w:val="00445023"/>
    <w:rsid w:val="00452D5B"/>
    <w:rsid w:val="005112F3"/>
    <w:rsid w:val="00540E1E"/>
    <w:rsid w:val="00554152"/>
    <w:rsid w:val="00561F11"/>
    <w:rsid w:val="005C4524"/>
    <w:rsid w:val="005F06F2"/>
    <w:rsid w:val="00716F51"/>
    <w:rsid w:val="00742D51"/>
    <w:rsid w:val="007636C4"/>
    <w:rsid w:val="00821885"/>
    <w:rsid w:val="008618DE"/>
    <w:rsid w:val="00865E71"/>
    <w:rsid w:val="00885561"/>
    <w:rsid w:val="00906BD8"/>
    <w:rsid w:val="009D7B8C"/>
    <w:rsid w:val="009F2732"/>
    <w:rsid w:val="00A11E44"/>
    <w:rsid w:val="00A93018"/>
    <w:rsid w:val="00B63C2B"/>
    <w:rsid w:val="00BA1AAA"/>
    <w:rsid w:val="00BA553A"/>
    <w:rsid w:val="00BD72CA"/>
    <w:rsid w:val="00C061F3"/>
    <w:rsid w:val="00C35285"/>
    <w:rsid w:val="00C9095E"/>
    <w:rsid w:val="00D01DB4"/>
    <w:rsid w:val="00D37080"/>
    <w:rsid w:val="00D46201"/>
    <w:rsid w:val="00D902C6"/>
    <w:rsid w:val="00DA1645"/>
    <w:rsid w:val="00DF6A48"/>
    <w:rsid w:val="00E24153"/>
    <w:rsid w:val="00E309D4"/>
    <w:rsid w:val="00E33E68"/>
    <w:rsid w:val="00E4320B"/>
    <w:rsid w:val="00E72C9C"/>
    <w:rsid w:val="00EA5C5E"/>
    <w:rsid w:val="00EC4A4E"/>
    <w:rsid w:val="00ED4533"/>
    <w:rsid w:val="00F057F5"/>
    <w:rsid w:val="00F677D3"/>
    <w:rsid w:val="00FF1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9C93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27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7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7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2732"/>
    <w:pPr>
      <w:ind w:left="720"/>
      <w:contextualSpacing/>
    </w:pPr>
  </w:style>
  <w:style w:type="paragraph" w:styleId="NoSpacing">
    <w:name w:val="No Spacing"/>
    <w:uiPriority w:val="1"/>
    <w:qFormat/>
    <w:rsid w:val="009F2732"/>
    <w:pPr>
      <w:spacing w:after="0" w:line="240" w:lineRule="auto"/>
    </w:pPr>
  </w:style>
  <w:style w:type="paragraph" w:styleId="PlainText">
    <w:name w:val="Plain Text"/>
    <w:basedOn w:val="Normal"/>
    <w:link w:val="PlainTextChar"/>
    <w:rsid w:val="009F273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F2732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1F3"/>
  </w:style>
  <w:style w:type="paragraph" w:styleId="Footer">
    <w:name w:val="footer"/>
    <w:basedOn w:val="Normal"/>
    <w:link w:val="Foot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1F3"/>
  </w:style>
  <w:style w:type="paragraph" w:styleId="BodyTextIndent">
    <w:name w:val="Body Text Indent"/>
    <w:basedOn w:val="Normal"/>
    <w:link w:val="BodyTextIndentChar"/>
    <w:rsid w:val="00E33E68"/>
    <w:pPr>
      <w:spacing w:after="0" w:line="240" w:lineRule="auto"/>
      <w:ind w:left="1440" w:hanging="720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33E68"/>
    <w:rPr>
      <w:rFonts w:ascii="Times New Roman" w:eastAsia="Times New Roman" w:hAnsi="Times New Roman" w:cs="Times New Roman"/>
      <w:sz w:val="24"/>
      <w:szCs w:val="20"/>
    </w:rPr>
  </w:style>
  <w:style w:type="table" w:customStyle="1" w:styleId="TableGrid0">
    <w:name w:val="TableGrid"/>
    <w:rsid w:val="00E309D4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40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DF8F7C4DA1DD42812A6E9F1D45EC5E" ma:contentTypeVersion="13" ma:contentTypeDescription="Create a new document." ma:contentTypeScope="" ma:versionID="50e5c4d5854562120117525aea820b17">
  <xsd:schema xmlns:xsd="http://www.w3.org/2001/XMLSchema" xmlns:xs="http://www.w3.org/2001/XMLSchema" xmlns:p="http://schemas.microsoft.com/office/2006/metadata/properties" xmlns:ns3="e4a7463f-a77c-4596-9d33-906aebba64bb" xmlns:ns4="89db6385-c2a4-4671-8a03-34d0b77e962d" targetNamespace="http://schemas.microsoft.com/office/2006/metadata/properties" ma:root="true" ma:fieldsID="02427f44fce8a604ed495140c61921c2" ns3:_="" ns4:_="">
    <xsd:import namespace="e4a7463f-a77c-4596-9d33-906aebba64bb"/>
    <xsd:import namespace="89db6385-c2a4-4671-8a03-34d0b77e96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a7463f-a77c-4596-9d33-906aebba64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b6385-c2a4-4671-8a03-34d0b77e962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AE398B-4961-442E-8B33-ADE273B9E652}">
  <ds:schemaRefs>
    <ds:schemaRef ds:uri="http://schemas.microsoft.com/office/2006/documentManagement/types"/>
    <ds:schemaRef ds:uri="e4a7463f-a77c-4596-9d33-906aebba64bb"/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89db6385-c2a4-4671-8a03-34d0b77e962d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050CC5E4-60A8-4AA6-BBA9-2F348182F5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a7463f-a77c-4596-9d33-906aebba64bb"/>
    <ds:schemaRef ds:uri="89db6385-c2a4-4671-8a03-34d0b77e96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94B2EA-29CD-4226-AEF4-1795A953C9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80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 Payne</dc:creator>
  <cp:lastModifiedBy>Lauren Crowther</cp:lastModifiedBy>
  <cp:revision>4</cp:revision>
  <cp:lastPrinted>2016-10-03T10:06:00Z</cp:lastPrinted>
  <dcterms:created xsi:type="dcterms:W3CDTF">2021-11-11T10:19:00Z</dcterms:created>
  <dcterms:modified xsi:type="dcterms:W3CDTF">2021-11-22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DF8F7C4DA1DD42812A6E9F1D45EC5E</vt:lpwstr>
  </property>
</Properties>
</file>